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70975" w14:textId="77777777" w:rsidR="00B554A5" w:rsidRDefault="00B554A5" w:rsidP="00BE77C0">
      <w:pPr>
        <w:rPr>
          <w:rFonts w:ascii="Arial" w:hAnsi="Arial" w:cs="Arial"/>
          <w:b/>
          <w:bCs/>
          <w:iCs/>
          <w:sz w:val="22"/>
          <w:szCs w:val="22"/>
        </w:rPr>
      </w:pPr>
    </w:p>
    <w:p w14:paraId="1F728D58" w14:textId="77777777" w:rsidR="00BE77C0" w:rsidRPr="0051678C" w:rsidRDefault="00BE77C0" w:rsidP="00BE77C0">
      <w:pPr>
        <w:rPr>
          <w:rFonts w:ascii="Arial" w:hAnsi="Arial" w:cs="Arial"/>
          <w:sz w:val="22"/>
          <w:szCs w:val="22"/>
        </w:rPr>
      </w:pPr>
      <w:r w:rsidRPr="004E4DE7">
        <w:rPr>
          <w:rFonts w:ascii="Arial" w:hAnsi="Arial" w:cs="Arial"/>
          <w:b/>
          <w:bCs/>
          <w:iCs/>
          <w:sz w:val="22"/>
          <w:szCs w:val="22"/>
        </w:rPr>
        <w:t>OBRAZAC ZA IZBOR U ZNANSTVENO ZVANJE</w:t>
      </w:r>
      <w:r w:rsidRPr="0051678C">
        <w:rPr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UKLADNO</w:t>
      </w:r>
      <w:r w:rsidRPr="0051678C">
        <w:rPr>
          <w:rFonts w:ascii="Arial" w:hAnsi="Arial" w:cs="Arial"/>
          <w:sz w:val="22"/>
          <w:szCs w:val="22"/>
        </w:rPr>
        <w:t xml:space="preserve"> </w:t>
      </w:r>
    </w:p>
    <w:p w14:paraId="08A53985" w14:textId="77777777" w:rsidR="00BE77C0" w:rsidRPr="004E4DE7" w:rsidRDefault="00BE77C0" w:rsidP="00BE77C0">
      <w:pPr>
        <w:rPr>
          <w:rFonts w:ascii="Arial" w:hAnsi="Arial" w:cs="Arial"/>
          <w:b/>
          <w:bCs/>
          <w:iCs/>
          <w:sz w:val="22"/>
          <w:szCs w:val="22"/>
        </w:rPr>
      </w:pPr>
      <w:r w:rsidRPr="004E4DE7">
        <w:rPr>
          <w:rFonts w:ascii="Arial" w:hAnsi="Arial" w:cs="Arial"/>
          <w:b/>
          <w:bCs/>
          <w:iCs/>
          <w:sz w:val="22"/>
          <w:szCs w:val="22"/>
        </w:rPr>
        <w:t>PRAVILNIKU O UVJETIMA ZA IZBOR U ZNANSTVENA ZVANJA (NN 28/2017)</w:t>
      </w:r>
    </w:p>
    <w:p w14:paraId="459C60E8" w14:textId="77777777" w:rsidR="00BE77C0" w:rsidRPr="008A59B9" w:rsidRDefault="00BE77C0" w:rsidP="00BE77C0"/>
    <w:p w14:paraId="1B3E89F6" w14:textId="77777777" w:rsidR="00BE77C0" w:rsidRPr="00D82E55" w:rsidRDefault="00BE77C0" w:rsidP="00BE77C0">
      <w:pPr>
        <w:rPr>
          <w:sz w:val="16"/>
          <w:szCs w:val="16"/>
        </w:rPr>
      </w:pPr>
    </w:p>
    <w:p w14:paraId="493F6880" w14:textId="77777777" w:rsidR="00BE77C0" w:rsidRDefault="00BE77C0" w:rsidP="00BE77C0">
      <w:pPr>
        <w:pStyle w:val="Heading5"/>
        <w:keepNext/>
        <w:numPr>
          <w:ilvl w:val="0"/>
          <w:numId w:val="31"/>
        </w:numPr>
        <w:spacing w:before="0" w:after="0"/>
        <w:rPr>
          <w:rFonts w:ascii="Arial" w:hAnsi="Arial" w:cs="Arial"/>
          <w:i w:val="0"/>
          <w:sz w:val="22"/>
          <w:szCs w:val="22"/>
        </w:rPr>
      </w:pPr>
      <w:r w:rsidRPr="00D82E55">
        <w:rPr>
          <w:rFonts w:ascii="Arial" w:hAnsi="Arial" w:cs="Arial"/>
          <w:i w:val="0"/>
          <w:sz w:val="22"/>
          <w:szCs w:val="22"/>
        </w:rPr>
        <w:t>OPĆI PODACI</w:t>
      </w:r>
    </w:p>
    <w:p w14:paraId="2098D0F1" w14:textId="77777777" w:rsidR="00BE77C0" w:rsidRPr="008A59B9" w:rsidRDefault="00BE77C0" w:rsidP="00BE77C0">
      <w:r>
        <w:t xml:space="preserve"> </w:t>
      </w:r>
    </w:p>
    <w:tbl>
      <w:tblPr>
        <w:tblW w:w="101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4410"/>
        <w:gridCol w:w="450"/>
        <w:gridCol w:w="4770"/>
      </w:tblGrid>
      <w:tr w:rsidR="00BE77C0" w:rsidRPr="00226E99" w14:paraId="6DDF11FA" w14:textId="77777777" w:rsidTr="00DE5F5E">
        <w:trPr>
          <w:cantSplit/>
          <w:trHeight w:val="1196"/>
        </w:trPr>
        <w:tc>
          <w:tcPr>
            <w:tcW w:w="540" w:type="dxa"/>
            <w:vMerge w:val="restart"/>
            <w:shd w:val="clear" w:color="auto" w:fill="auto"/>
            <w:vAlign w:val="center"/>
          </w:tcPr>
          <w:p w14:paraId="21946A3F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1.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55BCAB4F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a)  način pokretanja izbora (izaberi jedno od ponuđenog):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14:paraId="4204C6EC" w14:textId="77777777" w:rsidR="00BE77C0" w:rsidRPr="00666183" w:rsidRDefault="00BE77C0" w:rsidP="00BE77C0">
            <w:pPr>
              <w:numPr>
                <w:ilvl w:val="0"/>
                <w:numId w:val="30"/>
              </w:numPr>
              <w:tabs>
                <w:tab w:val="clear" w:pos="1080"/>
                <w:tab w:val="num" w:pos="326"/>
              </w:tabs>
              <w:spacing w:before="20" w:after="20" w:line="276" w:lineRule="auto"/>
              <w:ind w:left="326" w:hanging="141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osobni zahtjev</w:t>
            </w:r>
          </w:p>
          <w:p w14:paraId="4C5021AD" w14:textId="77777777" w:rsidR="00BE77C0" w:rsidRPr="00666183" w:rsidRDefault="00BE77C0" w:rsidP="00BE77C0">
            <w:pPr>
              <w:numPr>
                <w:ilvl w:val="0"/>
                <w:numId w:val="30"/>
              </w:numPr>
              <w:tabs>
                <w:tab w:val="clear" w:pos="1080"/>
                <w:tab w:val="num" w:pos="326"/>
              </w:tabs>
              <w:spacing w:before="20" w:after="20" w:line="276" w:lineRule="auto"/>
              <w:ind w:left="326" w:hanging="141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na zahtjev ustanove</w:t>
            </w:r>
            <w:r>
              <w:rPr>
                <w:rFonts w:ascii="Arial Narrow" w:hAnsi="Arial Narrow"/>
                <w:sz w:val="20"/>
                <w:szCs w:val="20"/>
              </w:rPr>
              <w:t xml:space="preserve"> (navesti koje) </w:t>
            </w:r>
          </w:p>
          <w:p w14:paraId="3928D0CD" w14:textId="77777777" w:rsidR="00BE77C0" w:rsidRPr="00666183" w:rsidRDefault="00BE77C0" w:rsidP="00BE77C0">
            <w:pPr>
              <w:numPr>
                <w:ilvl w:val="0"/>
                <w:numId w:val="30"/>
              </w:numPr>
              <w:tabs>
                <w:tab w:val="clear" w:pos="1080"/>
                <w:tab w:val="num" w:pos="326"/>
              </w:tabs>
              <w:spacing w:before="20" w:after="20"/>
              <w:ind w:left="326" w:hanging="141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po natječaju</w:t>
            </w:r>
            <w:r>
              <w:rPr>
                <w:rFonts w:ascii="Arial Narrow" w:hAnsi="Arial Narrow"/>
                <w:sz w:val="20"/>
                <w:szCs w:val="20"/>
              </w:rPr>
              <w:t xml:space="preserve"> (navesti podatke) </w:t>
            </w:r>
          </w:p>
        </w:tc>
      </w:tr>
      <w:tr w:rsidR="00BE77C0" w:rsidRPr="006A1DF3" w14:paraId="67561B91" w14:textId="77777777" w:rsidTr="00DE5F5E">
        <w:trPr>
          <w:cantSplit/>
          <w:trHeight w:hRule="exact" w:val="475"/>
        </w:trPr>
        <w:tc>
          <w:tcPr>
            <w:tcW w:w="540" w:type="dxa"/>
            <w:vMerge/>
            <w:shd w:val="clear" w:color="auto" w:fill="auto"/>
            <w:vAlign w:val="center"/>
          </w:tcPr>
          <w:p w14:paraId="21C184EE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18156186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b)  datum i javno glasilo u kojem je objavljen natječaj: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14:paraId="074B1AF7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226E99" w14:paraId="2B0A08C2" w14:textId="77777777" w:rsidTr="00DE5F5E">
        <w:trPr>
          <w:cantSplit/>
          <w:trHeight w:hRule="exact" w:val="475"/>
        </w:trPr>
        <w:tc>
          <w:tcPr>
            <w:tcW w:w="540" w:type="dxa"/>
            <w:vMerge w:val="restart"/>
            <w:shd w:val="clear" w:color="auto" w:fill="auto"/>
            <w:vAlign w:val="center"/>
          </w:tcPr>
          <w:p w14:paraId="6D6C7F76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2.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7662C062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a)  ime i prezime pristupnika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14:paraId="457B6CCF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BE77C0" w:rsidRPr="00226E99" w14:paraId="596821D3" w14:textId="77777777" w:rsidTr="00DE5F5E">
        <w:trPr>
          <w:cantSplit/>
          <w:trHeight w:hRule="exact" w:val="475"/>
        </w:trPr>
        <w:tc>
          <w:tcPr>
            <w:tcW w:w="540" w:type="dxa"/>
            <w:vMerge/>
            <w:shd w:val="clear" w:color="auto" w:fill="auto"/>
            <w:vAlign w:val="center"/>
          </w:tcPr>
          <w:p w14:paraId="3AFEBFDC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5A133C67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b)  godina i mjesto rođenja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14:paraId="2F012152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6A1DF3" w14:paraId="6A252F0A" w14:textId="77777777" w:rsidTr="00DE5F5E">
        <w:trPr>
          <w:cantSplit/>
          <w:trHeight w:hRule="exact" w:val="475"/>
        </w:trPr>
        <w:tc>
          <w:tcPr>
            <w:tcW w:w="540" w:type="dxa"/>
            <w:vMerge/>
            <w:shd w:val="clear" w:color="auto" w:fill="auto"/>
            <w:vAlign w:val="center"/>
          </w:tcPr>
          <w:p w14:paraId="0AE69018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A32A689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</w:t>
            </w:r>
            <w:r w:rsidRPr="000E4D6E">
              <w:rPr>
                <w:rFonts w:ascii="Arial Narrow" w:hAnsi="Arial Narrow"/>
                <w:sz w:val="20"/>
                <w:szCs w:val="20"/>
              </w:rPr>
              <w:t>)  ustanova u kojoj je pristupnik sada zaposlen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14:paraId="142BA9FE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226E99" w14:paraId="60D67E71" w14:textId="77777777" w:rsidTr="00DE5F5E">
        <w:trPr>
          <w:cantSplit/>
          <w:trHeight w:hRule="exact" w:val="475"/>
        </w:trPr>
        <w:tc>
          <w:tcPr>
            <w:tcW w:w="540" w:type="dxa"/>
            <w:vMerge w:val="restart"/>
            <w:shd w:val="clear" w:color="auto" w:fill="auto"/>
            <w:vAlign w:val="center"/>
          </w:tcPr>
          <w:p w14:paraId="2F8A948F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3.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72720A70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a)  znanstveno područje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14:paraId="1C075863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226E99" w14:paraId="7306CC30" w14:textId="77777777" w:rsidTr="00DE5F5E">
        <w:trPr>
          <w:cantSplit/>
          <w:trHeight w:hRule="exact" w:val="475"/>
        </w:trPr>
        <w:tc>
          <w:tcPr>
            <w:tcW w:w="540" w:type="dxa"/>
            <w:vMerge/>
            <w:shd w:val="clear" w:color="auto" w:fill="auto"/>
            <w:vAlign w:val="center"/>
          </w:tcPr>
          <w:p w14:paraId="1FBDA2E6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91F0FF8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b)  znanstveno polje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14:paraId="47B482B2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226E99" w14:paraId="0F7B7083" w14:textId="77777777" w:rsidTr="00DE5F5E">
        <w:trPr>
          <w:cantSplit/>
          <w:trHeight w:hRule="exact" w:val="475"/>
        </w:trPr>
        <w:tc>
          <w:tcPr>
            <w:tcW w:w="540" w:type="dxa"/>
            <w:vMerge w:val="restart"/>
            <w:shd w:val="clear" w:color="auto" w:fill="auto"/>
            <w:vAlign w:val="center"/>
          </w:tcPr>
          <w:p w14:paraId="66D4525C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4.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7A687640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a)  sadašnje znanstveno zvanje pristupnika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14:paraId="148D657F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6A1DF3" w14:paraId="5F96E50F" w14:textId="77777777" w:rsidTr="00DE5F5E">
        <w:trPr>
          <w:cantSplit/>
          <w:trHeight w:hRule="exact" w:val="475"/>
        </w:trPr>
        <w:tc>
          <w:tcPr>
            <w:tcW w:w="540" w:type="dxa"/>
            <w:vMerge/>
            <w:shd w:val="clear" w:color="auto" w:fill="auto"/>
            <w:vAlign w:val="center"/>
          </w:tcPr>
          <w:p w14:paraId="0D980DFC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1D5D3F76" w14:textId="77777777" w:rsidR="00BE77C0" w:rsidRPr="000E4D6E" w:rsidRDefault="00BE77C0" w:rsidP="00DE5F5E">
            <w:pPr>
              <w:spacing w:before="20" w:after="20"/>
              <w:ind w:left="252" w:hanging="252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 xml:space="preserve">b)  datum zadnjeg izbora u sadašnje </w:t>
            </w:r>
            <w:r>
              <w:rPr>
                <w:rFonts w:ascii="Arial Narrow" w:hAnsi="Arial Narrow"/>
                <w:sz w:val="20"/>
                <w:szCs w:val="20"/>
              </w:rPr>
              <w:t xml:space="preserve">                   </w:t>
            </w:r>
            <w:r w:rsidRPr="000E4D6E">
              <w:rPr>
                <w:rFonts w:ascii="Arial Narrow" w:hAnsi="Arial Narrow"/>
                <w:sz w:val="20"/>
                <w:szCs w:val="20"/>
              </w:rPr>
              <w:t>znanstveno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0E4D6E">
              <w:rPr>
                <w:rFonts w:ascii="Arial Narrow" w:hAnsi="Arial Narrow"/>
                <w:sz w:val="20"/>
                <w:szCs w:val="20"/>
              </w:rPr>
              <w:t>/</w:t>
            </w:r>
            <w:r>
              <w:rPr>
                <w:rFonts w:ascii="Arial Narrow" w:hAnsi="Arial Narrow"/>
                <w:sz w:val="20"/>
                <w:szCs w:val="20"/>
              </w:rPr>
              <w:t xml:space="preserve"> znanstveno-nastavno </w:t>
            </w:r>
            <w:r w:rsidRPr="000E4D6E">
              <w:rPr>
                <w:rFonts w:ascii="Arial Narrow" w:hAnsi="Arial Narrow"/>
                <w:sz w:val="20"/>
                <w:szCs w:val="20"/>
              </w:rPr>
              <w:t>zvanje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14:paraId="1D584D36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6A1DF3" w14:paraId="06C238A8" w14:textId="77777777" w:rsidTr="00DE5F5E">
        <w:trPr>
          <w:cantSplit/>
          <w:trHeight w:hRule="exact" w:val="475"/>
        </w:trPr>
        <w:tc>
          <w:tcPr>
            <w:tcW w:w="540" w:type="dxa"/>
            <w:vMerge/>
            <w:shd w:val="clear" w:color="auto" w:fill="auto"/>
            <w:vAlign w:val="center"/>
          </w:tcPr>
          <w:p w14:paraId="3ADE657D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00E83B9D" w14:textId="77777777" w:rsidR="00BE77C0" w:rsidRPr="000E4D6E" w:rsidRDefault="00BE77C0" w:rsidP="00DE5F5E">
            <w:pPr>
              <w:spacing w:before="20" w:after="20"/>
              <w:ind w:left="252" w:hanging="252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c)  znanstveno zvanje u koje se pristupnik predlaže (prijedlog Stručnog povjerenstva ustanove)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14:paraId="6843A949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226E99" w14:paraId="2DEF3D96" w14:textId="77777777" w:rsidTr="00DE5F5E">
        <w:trPr>
          <w:cantSplit/>
          <w:trHeight w:hRule="exact" w:val="475"/>
        </w:trPr>
        <w:tc>
          <w:tcPr>
            <w:tcW w:w="540" w:type="dxa"/>
            <w:vMerge w:val="restart"/>
            <w:shd w:val="clear" w:color="auto" w:fill="auto"/>
            <w:vAlign w:val="center"/>
          </w:tcPr>
          <w:p w14:paraId="64042985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5.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0EB9BEC4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a)  ovlaštena ustanova koja provodi izbor</w:t>
            </w:r>
          </w:p>
        </w:tc>
        <w:tc>
          <w:tcPr>
            <w:tcW w:w="5220" w:type="dxa"/>
            <w:gridSpan w:val="2"/>
            <w:shd w:val="clear" w:color="auto" w:fill="auto"/>
            <w:vAlign w:val="center"/>
          </w:tcPr>
          <w:p w14:paraId="06D82AD1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226E99" w14:paraId="3F1454EE" w14:textId="77777777" w:rsidTr="00DE5F5E">
        <w:trPr>
          <w:cantSplit/>
          <w:trHeight w:hRule="exact" w:val="475"/>
        </w:trPr>
        <w:tc>
          <w:tcPr>
            <w:tcW w:w="540" w:type="dxa"/>
            <w:vMerge/>
            <w:shd w:val="clear" w:color="auto" w:fill="auto"/>
          </w:tcPr>
          <w:p w14:paraId="4E1A7D08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410" w:type="dxa"/>
            <w:vMerge w:val="restart"/>
            <w:shd w:val="clear" w:color="auto" w:fill="auto"/>
            <w:vAlign w:val="center"/>
          </w:tcPr>
          <w:p w14:paraId="693B7811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b)  sastav Stručnog povjerenstva</w:t>
            </w:r>
          </w:p>
        </w:tc>
        <w:tc>
          <w:tcPr>
            <w:tcW w:w="450" w:type="dxa"/>
            <w:tcBorders>
              <w:right w:val="nil"/>
            </w:tcBorders>
            <w:shd w:val="clear" w:color="auto" w:fill="auto"/>
            <w:vAlign w:val="center"/>
          </w:tcPr>
          <w:p w14:paraId="297A0E0D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1.</w:t>
            </w:r>
          </w:p>
        </w:tc>
        <w:tc>
          <w:tcPr>
            <w:tcW w:w="4770" w:type="dxa"/>
            <w:tcBorders>
              <w:left w:val="nil"/>
            </w:tcBorders>
            <w:shd w:val="clear" w:color="auto" w:fill="auto"/>
            <w:vAlign w:val="center"/>
          </w:tcPr>
          <w:p w14:paraId="4A79D573" w14:textId="77777777" w:rsidR="00BE77C0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  <w:p w14:paraId="3EFE769E" w14:textId="77777777" w:rsidR="000E53E8" w:rsidRDefault="000E53E8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  <w:p w14:paraId="43195D12" w14:textId="77777777" w:rsidR="000E53E8" w:rsidRPr="000E4D6E" w:rsidRDefault="000E53E8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226E99" w14:paraId="286AAA5E" w14:textId="77777777" w:rsidTr="00DE5F5E">
        <w:trPr>
          <w:cantSplit/>
          <w:trHeight w:hRule="exact" w:val="475"/>
        </w:trPr>
        <w:tc>
          <w:tcPr>
            <w:tcW w:w="540" w:type="dxa"/>
            <w:vMerge/>
            <w:shd w:val="clear" w:color="auto" w:fill="auto"/>
          </w:tcPr>
          <w:p w14:paraId="0A0AFCB1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410" w:type="dxa"/>
            <w:vMerge/>
            <w:shd w:val="clear" w:color="auto" w:fill="auto"/>
          </w:tcPr>
          <w:p w14:paraId="628CB7B0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50" w:type="dxa"/>
            <w:tcBorders>
              <w:right w:val="nil"/>
            </w:tcBorders>
            <w:shd w:val="clear" w:color="auto" w:fill="auto"/>
            <w:vAlign w:val="center"/>
          </w:tcPr>
          <w:p w14:paraId="4B6FCD47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2.</w:t>
            </w:r>
          </w:p>
        </w:tc>
        <w:tc>
          <w:tcPr>
            <w:tcW w:w="4770" w:type="dxa"/>
            <w:tcBorders>
              <w:left w:val="nil"/>
            </w:tcBorders>
            <w:shd w:val="clear" w:color="auto" w:fill="auto"/>
            <w:vAlign w:val="center"/>
          </w:tcPr>
          <w:p w14:paraId="1B22FDAE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226E99" w14:paraId="26694C96" w14:textId="77777777" w:rsidTr="00DE5F5E">
        <w:trPr>
          <w:cantSplit/>
          <w:trHeight w:hRule="exact" w:val="475"/>
        </w:trPr>
        <w:tc>
          <w:tcPr>
            <w:tcW w:w="540" w:type="dxa"/>
            <w:vMerge/>
            <w:shd w:val="clear" w:color="auto" w:fill="auto"/>
          </w:tcPr>
          <w:p w14:paraId="1F16ADCB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410" w:type="dxa"/>
            <w:vMerge/>
            <w:shd w:val="clear" w:color="auto" w:fill="auto"/>
          </w:tcPr>
          <w:p w14:paraId="44160FD3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50" w:type="dxa"/>
            <w:tcBorders>
              <w:right w:val="nil"/>
            </w:tcBorders>
            <w:shd w:val="clear" w:color="auto" w:fill="auto"/>
            <w:vAlign w:val="center"/>
          </w:tcPr>
          <w:p w14:paraId="1D69EBA5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3.</w:t>
            </w:r>
          </w:p>
        </w:tc>
        <w:tc>
          <w:tcPr>
            <w:tcW w:w="4770" w:type="dxa"/>
            <w:tcBorders>
              <w:left w:val="nil"/>
            </w:tcBorders>
            <w:shd w:val="clear" w:color="auto" w:fill="auto"/>
            <w:vAlign w:val="center"/>
          </w:tcPr>
          <w:p w14:paraId="0381D231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226E99" w14:paraId="766BBAA9" w14:textId="77777777" w:rsidTr="00DE5F5E">
        <w:trPr>
          <w:cantSplit/>
          <w:trHeight w:hRule="exact" w:val="475"/>
        </w:trPr>
        <w:tc>
          <w:tcPr>
            <w:tcW w:w="540" w:type="dxa"/>
            <w:vMerge/>
            <w:shd w:val="clear" w:color="auto" w:fill="auto"/>
          </w:tcPr>
          <w:p w14:paraId="30ABE578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410" w:type="dxa"/>
            <w:vMerge/>
            <w:shd w:val="clear" w:color="auto" w:fill="auto"/>
          </w:tcPr>
          <w:p w14:paraId="4D8EF14D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50" w:type="dxa"/>
            <w:tcBorders>
              <w:right w:val="nil"/>
            </w:tcBorders>
            <w:shd w:val="clear" w:color="auto" w:fill="auto"/>
            <w:vAlign w:val="center"/>
          </w:tcPr>
          <w:p w14:paraId="7FCC0676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4.</w:t>
            </w:r>
          </w:p>
        </w:tc>
        <w:tc>
          <w:tcPr>
            <w:tcW w:w="4770" w:type="dxa"/>
            <w:tcBorders>
              <w:left w:val="nil"/>
            </w:tcBorders>
            <w:shd w:val="clear" w:color="auto" w:fill="auto"/>
            <w:vAlign w:val="center"/>
          </w:tcPr>
          <w:p w14:paraId="5120E7DC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226E99" w14:paraId="08B1F84D" w14:textId="77777777" w:rsidTr="00DE5F5E">
        <w:trPr>
          <w:cantSplit/>
          <w:trHeight w:hRule="exact" w:val="475"/>
        </w:trPr>
        <w:tc>
          <w:tcPr>
            <w:tcW w:w="540" w:type="dxa"/>
            <w:vMerge/>
            <w:shd w:val="clear" w:color="auto" w:fill="auto"/>
          </w:tcPr>
          <w:p w14:paraId="1DE4DA23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410" w:type="dxa"/>
            <w:vMerge/>
            <w:shd w:val="clear" w:color="auto" w:fill="auto"/>
          </w:tcPr>
          <w:p w14:paraId="6F912430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50" w:type="dxa"/>
            <w:tcBorders>
              <w:right w:val="nil"/>
            </w:tcBorders>
            <w:shd w:val="clear" w:color="auto" w:fill="auto"/>
            <w:vAlign w:val="center"/>
          </w:tcPr>
          <w:p w14:paraId="2E263D79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5.</w:t>
            </w:r>
          </w:p>
        </w:tc>
        <w:tc>
          <w:tcPr>
            <w:tcW w:w="4770" w:type="dxa"/>
            <w:tcBorders>
              <w:left w:val="nil"/>
            </w:tcBorders>
            <w:shd w:val="clear" w:color="auto" w:fill="auto"/>
            <w:vAlign w:val="center"/>
          </w:tcPr>
          <w:p w14:paraId="0C112480" w14:textId="77777777" w:rsidR="00BE77C0" w:rsidRPr="000E4D6E" w:rsidRDefault="00BE77C0" w:rsidP="00DE5F5E">
            <w:pPr>
              <w:spacing w:before="20" w:after="20"/>
              <w:ind w:firstLine="231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6A1DF3" w14:paraId="4D4FCA3D" w14:textId="77777777" w:rsidTr="00DE5F5E">
        <w:trPr>
          <w:cantSplit/>
          <w:trHeight w:hRule="exact" w:val="475"/>
        </w:trPr>
        <w:tc>
          <w:tcPr>
            <w:tcW w:w="540" w:type="dxa"/>
            <w:vMerge/>
            <w:shd w:val="clear" w:color="auto" w:fill="auto"/>
          </w:tcPr>
          <w:p w14:paraId="2E8F657C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  <w:vAlign w:val="center"/>
          </w:tcPr>
          <w:p w14:paraId="4E3512C6" w14:textId="77777777" w:rsidR="00BE77C0" w:rsidRPr="000E4D6E" w:rsidRDefault="00BE77C0" w:rsidP="00DE5F5E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E4D6E">
              <w:rPr>
                <w:rFonts w:ascii="Arial Narrow" w:hAnsi="Arial Narrow"/>
                <w:sz w:val="20"/>
                <w:szCs w:val="20"/>
              </w:rPr>
              <w:t>c) datum izvješća Stručnog povjerenstva</w:t>
            </w:r>
          </w:p>
        </w:tc>
        <w:tc>
          <w:tcPr>
            <w:tcW w:w="5220" w:type="dxa"/>
            <w:gridSpan w:val="2"/>
            <w:vAlign w:val="center"/>
          </w:tcPr>
          <w:p w14:paraId="651E0FC4" w14:textId="77777777" w:rsidR="00BE77C0" w:rsidRPr="00226E99" w:rsidRDefault="00BE77C0" w:rsidP="00DE5F5E">
            <w:pPr>
              <w:ind w:firstLine="231"/>
              <w:rPr>
                <w:rFonts w:ascii="Arial Narrow" w:hAnsi="Arial Narrow"/>
                <w:sz w:val="18"/>
                <w:szCs w:val="18"/>
              </w:rPr>
            </w:pPr>
          </w:p>
        </w:tc>
      </w:tr>
    </w:tbl>
    <w:p w14:paraId="090E5F8E" w14:textId="77777777" w:rsidR="00BE77C0" w:rsidRDefault="00BE77C0" w:rsidP="00BE77C0">
      <w:pPr>
        <w:pStyle w:val="Heading2"/>
        <w:ind w:left="180"/>
        <w:rPr>
          <w:sz w:val="16"/>
          <w:szCs w:val="16"/>
        </w:rPr>
      </w:pPr>
    </w:p>
    <w:p w14:paraId="07747274" w14:textId="77777777" w:rsidR="000E53E8" w:rsidRDefault="000E53E8" w:rsidP="00BE77C0">
      <w:pPr>
        <w:spacing w:after="160" w:line="259" w:lineRule="auto"/>
      </w:pPr>
    </w:p>
    <w:p w14:paraId="19577188" w14:textId="77777777" w:rsidR="000E53E8" w:rsidRDefault="000E53E8" w:rsidP="00BE77C0">
      <w:pPr>
        <w:spacing w:after="160" w:line="259" w:lineRule="auto"/>
      </w:pPr>
    </w:p>
    <w:p w14:paraId="4AAB3A62" w14:textId="77777777" w:rsidR="000E53E8" w:rsidRDefault="000E53E8" w:rsidP="00BE77C0">
      <w:pPr>
        <w:spacing w:after="160" w:line="259" w:lineRule="auto"/>
      </w:pPr>
    </w:p>
    <w:p w14:paraId="25EBA27C" w14:textId="77777777" w:rsidR="000E53E8" w:rsidRDefault="000E53E8" w:rsidP="00BE77C0">
      <w:pPr>
        <w:spacing w:after="160" w:line="259" w:lineRule="auto"/>
      </w:pPr>
    </w:p>
    <w:p w14:paraId="5BC54391" w14:textId="77777777" w:rsidR="00BE77C0" w:rsidRPr="008116D5" w:rsidRDefault="00BE77C0" w:rsidP="00BE77C0">
      <w:pPr>
        <w:spacing w:after="160" w:line="259" w:lineRule="auto"/>
      </w:pPr>
      <w:r>
        <w:br w:type="page"/>
      </w:r>
    </w:p>
    <w:p w14:paraId="39BDE752" w14:textId="77777777" w:rsidR="00647A2F" w:rsidRDefault="00647A2F" w:rsidP="00BE77C0">
      <w:pPr>
        <w:pStyle w:val="Heading2"/>
        <w:ind w:left="360"/>
        <w:rPr>
          <w:rFonts w:ascii="Arial" w:hAnsi="Arial" w:cs="Arial"/>
          <w:sz w:val="22"/>
        </w:rPr>
      </w:pPr>
    </w:p>
    <w:p w14:paraId="455FFFDE" w14:textId="77777777" w:rsidR="00647A2F" w:rsidRDefault="00647A2F" w:rsidP="00BE77C0">
      <w:pPr>
        <w:pStyle w:val="Heading2"/>
        <w:ind w:left="360"/>
        <w:rPr>
          <w:rFonts w:ascii="Arial" w:hAnsi="Arial" w:cs="Arial"/>
          <w:sz w:val="22"/>
        </w:rPr>
      </w:pPr>
    </w:p>
    <w:p w14:paraId="0EE7C1A4" w14:textId="77777777" w:rsidR="00BE77C0" w:rsidRDefault="00BE77C0" w:rsidP="00BE77C0">
      <w:pPr>
        <w:pStyle w:val="Heading2"/>
        <w:ind w:left="360"/>
      </w:pPr>
      <w:r w:rsidRPr="00D82E55">
        <w:rPr>
          <w:rFonts w:ascii="Arial" w:hAnsi="Arial" w:cs="Arial"/>
          <w:sz w:val="22"/>
        </w:rPr>
        <w:t xml:space="preserve">II. </w:t>
      </w:r>
      <w:r w:rsidRPr="00843010">
        <w:t>OSNOVN</w:t>
      </w:r>
      <w:r>
        <w:t>A</w:t>
      </w:r>
      <w:r w:rsidRPr="00843010">
        <w:t xml:space="preserve"> MJERIL</w:t>
      </w:r>
      <w:r>
        <w:t xml:space="preserve">A </w:t>
      </w:r>
      <w:r w:rsidRPr="009D45BF">
        <w:t>SUKLADNO PRAVILNIKU O UVJETIMA ZA IZBOR U ZNANSTVENA ZVANJA (NN 28/2017)</w:t>
      </w:r>
    </w:p>
    <w:p w14:paraId="6BFC69D2" w14:textId="77777777" w:rsidR="00BE77C0" w:rsidRPr="0051678C" w:rsidRDefault="00BE77C0" w:rsidP="00BE77C0"/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5"/>
        <w:gridCol w:w="720"/>
        <w:gridCol w:w="630"/>
        <w:gridCol w:w="630"/>
        <w:gridCol w:w="630"/>
        <w:gridCol w:w="270"/>
        <w:gridCol w:w="630"/>
        <w:gridCol w:w="720"/>
        <w:gridCol w:w="720"/>
        <w:gridCol w:w="720"/>
        <w:gridCol w:w="270"/>
        <w:gridCol w:w="1080"/>
        <w:gridCol w:w="1260"/>
      </w:tblGrid>
      <w:tr w:rsidR="008D15E1" w:rsidRPr="00F90EE0" w14:paraId="4D0F6CC8" w14:textId="6505CCA8" w:rsidTr="000467C5">
        <w:trPr>
          <w:trHeight w:val="493"/>
        </w:trPr>
        <w:tc>
          <w:tcPr>
            <w:tcW w:w="1705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C71F5C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b/>
                <w:sz w:val="20"/>
                <w:szCs w:val="20"/>
              </w:rPr>
              <w:t>Baze podataka</w:t>
            </w:r>
          </w:p>
        </w:tc>
        <w:tc>
          <w:tcPr>
            <w:tcW w:w="261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0AD16F" w14:textId="77777777" w:rsidR="008D15E1" w:rsidRPr="00303CCF" w:rsidRDefault="008D15E1" w:rsidP="00DE5F5E">
            <w:pPr>
              <w:pStyle w:val="ListParagraph"/>
              <w:spacing w:before="20" w:after="20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303CCF">
              <w:rPr>
                <w:rFonts w:ascii="Arial Narrow" w:hAnsi="Arial Narrow"/>
                <w:b/>
                <w:sz w:val="20"/>
                <w:szCs w:val="20"/>
              </w:rPr>
              <w:t>JCR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114DF8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7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8D0DF" w14:textId="77777777" w:rsidR="008D15E1" w:rsidRPr="00D70706" w:rsidRDefault="008D15E1" w:rsidP="00DE5F5E">
            <w:pPr>
              <w:pStyle w:val="ListParagraph"/>
              <w:spacing w:before="20" w:after="20" w:line="240" w:lineRule="auto"/>
              <w:ind w:left="0" w:right="-108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D70706">
              <w:rPr>
                <w:rFonts w:ascii="Arial Narrow" w:hAnsi="Arial Narrow"/>
                <w:b/>
                <w:sz w:val="20"/>
                <w:szCs w:val="20"/>
              </w:rPr>
              <w:t>SJR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A1FA8A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6155FF8" w14:textId="77777777" w:rsidR="008D15E1" w:rsidRPr="008116D5" w:rsidRDefault="008D15E1" w:rsidP="000467C5">
            <w:pPr>
              <w:pStyle w:val="ListParagraph"/>
              <w:spacing w:beforeLines="20" w:before="48" w:afterLines="20" w:after="48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b/>
                <w:sz w:val="20"/>
                <w:szCs w:val="20"/>
              </w:rPr>
              <w:t>Medline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2A8936E1" w14:textId="06C3B381" w:rsidR="008D15E1" w:rsidRPr="008116D5" w:rsidRDefault="008D15E1" w:rsidP="000467C5">
            <w:pPr>
              <w:pStyle w:val="ListParagraph"/>
              <w:spacing w:beforeLines="20" w:before="48" w:afterLines="20" w:after="48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*Ostali</w:t>
            </w:r>
            <w:r w:rsidR="00D64AAB">
              <w:rPr>
                <w:rFonts w:ascii="Arial Narrow" w:hAnsi="Arial Narrow"/>
                <w:b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b/>
                <w:sz w:val="20"/>
                <w:szCs w:val="20"/>
              </w:rPr>
              <w:t>nekvalificira-jući radovi</w:t>
            </w:r>
          </w:p>
        </w:tc>
      </w:tr>
      <w:tr w:rsidR="008D15E1" w:rsidRPr="00F90EE0" w14:paraId="40298A25" w14:textId="6D0B1427" w:rsidTr="000467C5">
        <w:trPr>
          <w:trHeight w:val="253"/>
        </w:trPr>
        <w:tc>
          <w:tcPr>
            <w:tcW w:w="1705" w:type="dxa"/>
            <w:vMerge/>
            <w:shd w:val="clear" w:color="auto" w:fill="auto"/>
            <w:vAlign w:val="center"/>
          </w:tcPr>
          <w:p w14:paraId="63CD1DA1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F695AF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b/>
                <w:sz w:val="20"/>
                <w:szCs w:val="20"/>
              </w:rPr>
              <w:t>Q1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D93F80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b/>
                <w:sz w:val="20"/>
                <w:szCs w:val="20"/>
              </w:rPr>
              <w:t>Q2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660509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b/>
                <w:sz w:val="20"/>
                <w:szCs w:val="20"/>
              </w:rPr>
              <w:t>Q3</w:t>
            </w:r>
          </w:p>
        </w:tc>
        <w:tc>
          <w:tcPr>
            <w:tcW w:w="63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C2DEB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b/>
                <w:sz w:val="20"/>
                <w:szCs w:val="20"/>
              </w:rPr>
              <w:t>Q4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2DA6FC2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0FE21B8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b/>
                <w:sz w:val="20"/>
                <w:szCs w:val="20"/>
              </w:rPr>
              <w:t>Q1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606B2F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b/>
                <w:sz w:val="20"/>
                <w:szCs w:val="20"/>
              </w:rPr>
              <w:t>Q2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FCADA8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b/>
                <w:sz w:val="20"/>
                <w:szCs w:val="20"/>
              </w:rPr>
              <w:t>Q3</w:t>
            </w: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F0017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b/>
                <w:sz w:val="20"/>
                <w:szCs w:val="20"/>
              </w:rPr>
              <w:t>Q4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D34814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left w:val="single" w:sz="4" w:space="0" w:color="auto"/>
            </w:tcBorders>
            <w:vAlign w:val="center"/>
          </w:tcPr>
          <w:p w14:paraId="4380D2F3" w14:textId="77777777" w:rsidR="008D15E1" w:rsidRPr="008116D5" w:rsidRDefault="008D15E1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single" w:sz="4" w:space="0" w:color="auto"/>
            </w:tcBorders>
          </w:tcPr>
          <w:p w14:paraId="5D1101C5" w14:textId="77777777" w:rsidR="008D15E1" w:rsidRPr="008116D5" w:rsidRDefault="008D15E1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D15E1" w:rsidRPr="00F90EE0" w14:paraId="2FEEA157" w14:textId="707DC817" w:rsidTr="000467C5">
        <w:trPr>
          <w:trHeight w:val="360"/>
        </w:trPr>
        <w:tc>
          <w:tcPr>
            <w:tcW w:w="170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A58D6D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Broj radova prilikom zadnjeg izbora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2F5C3A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F1D770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E2D0A1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AB4BE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A48110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2F82AD0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8F5770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1A306A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02C59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722402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2DC13C0" w14:textId="77777777" w:rsidR="008D15E1" w:rsidRPr="008116D5" w:rsidRDefault="008D15E1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</w:tcBorders>
          </w:tcPr>
          <w:p w14:paraId="24721F48" w14:textId="77777777" w:rsidR="008D15E1" w:rsidRPr="008116D5" w:rsidRDefault="008D15E1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D15E1" w:rsidRPr="00F90EE0" w14:paraId="5C21658E" w14:textId="4926C9A0" w:rsidTr="00AB5E61">
        <w:trPr>
          <w:trHeight w:val="360"/>
        </w:trPr>
        <w:tc>
          <w:tcPr>
            <w:tcW w:w="1705" w:type="dxa"/>
            <w:shd w:val="clear" w:color="auto" w:fill="auto"/>
            <w:vAlign w:val="center"/>
          </w:tcPr>
          <w:p w14:paraId="70B0525B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Broj radova poslije zadnjeg izbora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7545F66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ADCAD16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EE90773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CCF942F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274748B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8A7A515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7274CD06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05EA5A71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A9C4CE3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3E5DE8" w14:textId="77777777" w:rsidR="008D15E1" w:rsidRPr="008116D5" w:rsidRDefault="008D15E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8A56505" w14:textId="77777777" w:rsidR="008D15E1" w:rsidRPr="008116D5" w:rsidRDefault="008D15E1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000000"/>
            </w:tcBorders>
          </w:tcPr>
          <w:p w14:paraId="7011C900" w14:textId="77777777" w:rsidR="008D15E1" w:rsidRPr="008116D5" w:rsidRDefault="008D15E1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AB5E61" w:rsidRPr="00F90EE0" w14:paraId="0EABCC19" w14:textId="755908F2" w:rsidTr="00AB5E61">
        <w:trPr>
          <w:trHeight w:val="360"/>
        </w:trPr>
        <w:tc>
          <w:tcPr>
            <w:tcW w:w="1705" w:type="dxa"/>
            <w:shd w:val="clear" w:color="auto" w:fill="auto"/>
            <w:vAlign w:val="center"/>
          </w:tcPr>
          <w:p w14:paraId="0841D247" w14:textId="77777777" w:rsidR="00AB5E61" w:rsidRPr="008116D5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Ukupno</w:t>
            </w:r>
            <w:r>
              <w:rPr>
                <w:rFonts w:ascii="Arial Narrow" w:hAnsi="Arial Narrow"/>
                <w:sz w:val="20"/>
                <w:szCs w:val="20"/>
              </w:rPr>
              <w:t xml:space="preserve"> po kvartilama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02CB187" w14:textId="77777777" w:rsidR="00AB5E61" w:rsidRPr="008116D5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DA369AD" w14:textId="77777777" w:rsidR="00AB5E61" w:rsidRPr="008116D5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19DF52" w14:textId="77777777" w:rsidR="00AB5E61" w:rsidRPr="008116D5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89945F4" w14:textId="77777777" w:rsidR="00AB5E61" w:rsidRPr="008116D5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1D4A2C" w14:textId="77777777" w:rsidR="00AB5E61" w:rsidRPr="008116D5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B38474" w14:textId="77777777" w:rsidR="00AB5E61" w:rsidRPr="008116D5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AED2364" w14:textId="77777777" w:rsidR="00AB5E61" w:rsidRPr="008116D5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56739795" w14:textId="77777777" w:rsidR="00AB5E61" w:rsidRPr="008116D5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8B0A51" w14:textId="77777777" w:rsidR="00AB5E61" w:rsidRPr="008116D5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17A171" w14:textId="77777777" w:rsidR="00AB5E61" w:rsidRPr="008116D5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left w:val="single" w:sz="4" w:space="0" w:color="auto"/>
            </w:tcBorders>
            <w:vAlign w:val="center"/>
          </w:tcPr>
          <w:p w14:paraId="709829D4" w14:textId="77777777" w:rsidR="00AB5E61" w:rsidRPr="008116D5" w:rsidRDefault="00AB5E61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tcBorders>
              <w:left w:val="single" w:sz="4" w:space="0" w:color="auto"/>
            </w:tcBorders>
            <w:vAlign w:val="center"/>
          </w:tcPr>
          <w:p w14:paraId="73B9272B" w14:textId="4DB33F82" w:rsidR="00AB5E61" w:rsidRPr="008116D5" w:rsidRDefault="00AB5E61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AB5E61" w:rsidRPr="00F90EE0" w14:paraId="15C121EB" w14:textId="2120952F" w:rsidTr="00AB5E61">
        <w:trPr>
          <w:trHeight w:val="360"/>
        </w:trPr>
        <w:tc>
          <w:tcPr>
            <w:tcW w:w="1705" w:type="dxa"/>
            <w:shd w:val="clear" w:color="auto" w:fill="auto"/>
            <w:vAlign w:val="center"/>
          </w:tcPr>
          <w:p w14:paraId="6FC18DF5" w14:textId="24D20D83" w:rsidR="00AB5E61" w:rsidRPr="000467C5" w:rsidRDefault="00AB5E61" w:rsidP="000467C5">
            <w:pPr>
              <w:spacing w:before="20" w:after="20"/>
              <w:rPr>
                <w:rFonts w:ascii="Arial Narrow" w:hAnsi="Arial Narrow"/>
                <w:sz w:val="20"/>
                <w:szCs w:val="20"/>
              </w:rPr>
            </w:pPr>
            <w:r w:rsidRPr="000467C5">
              <w:rPr>
                <w:rFonts w:ascii="Arial Narrow" w:hAnsi="Arial Narrow"/>
                <w:b/>
                <w:bCs/>
              </w:rPr>
              <w:t>(a)</w:t>
            </w:r>
            <w:r w:rsidRPr="000467C5">
              <w:rPr>
                <w:rFonts w:ascii="Arial Narrow" w:hAnsi="Arial Narrow"/>
                <w:sz w:val="20"/>
                <w:szCs w:val="20"/>
              </w:rPr>
              <w:t xml:space="preserve"> UKUPNO </w:t>
            </w:r>
          </w:p>
        </w:tc>
        <w:tc>
          <w:tcPr>
            <w:tcW w:w="2610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F6FD6A7" w14:textId="77777777" w:rsidR="00AB5E61" w:rsidRPr="00F90EE0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8ABF2D" w14:textId="77777777" w:rsidR="00AB5E61" w:rsidRPr="00F90EE0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2790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4FA96" w14:textId="77777777" w:rsidR="00AB5E61" w:rsidRPr="00F90EE0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9E3324" w14:textId="77777777" w:rsidR="00AB5E61" w:rsidRPr="00F90EE0" w:rsidRDefault="00AB5E61" w:rsidP="00DE5F5E">
            <w:pPr>
              <w:pStyle w:val="ListParagraph"/>
              <w:spacing w:before="20" w:after="20" w:line="240" w:lineRule="auto"/>
              <w:ind w:left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080" w:type="dxa"/>
            <w:vMerge/>
            <w:tcBorders>
              <w:left w:val="single" w:sz="4" w:space="0" w:color="auto"/>
            </w:tcBorders>
            <w:vAlign w:val="center"/>
          </w:tcPr>
          <w:p w14:paraId="4B09B00A" w14:textId="77777777" w:rsidR="00AB5E61" w:rsidRPr="00F90EE0" w:rsidRDefault="00AB5E61" w:rsidP="00DE5F5E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left w:val="single" w:sz="4" w:space="0" w:color="auto"/>
            </w:tcBorders>
            <w:vAlign w:val="center"/>
          </w:tcPr>
          <w:p w14:paraId="7A07E996" w14:textId="31C76F68" w:rsidR="00AB5E61" w:rsidRPr="00F90EE0" w:rsidRDefault="00AB5E61" w:rsidP="00DE5F5E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b/>
                <w:sz w:val="18"/>
                <w:szCs w:val="18"/>
              </w:rPr>
            </w:pPr>
          </w:p>
        </w:tc>
      </w:tr>
    </w:tbl>
    <w:p w14:paraId="2D3EF5EF" w14:textId="77777777" w:rsidR="00BE77C0" w:rsidRPr="00666183" w:rsidRDefault="00BE77C0" w:rsidP="00BE77C0">
      <w:pPr>
        <w:pStyle w:val="ListParagraph"/>
        <w:spacing w:after="0" w:line="240" w:lineRule="auto"/>
        <w:ind w:left="0"/>
        <w:jc w:val="center"/>
        <w:rPr>
          <w:rFonts w:ascii="Arial Narrow" w:hAnsi="Arial Narrow"/>
          <w:b/>
          <w:sz w:val="18"/>
          <w:szCs w:val="18"/>
        </w:rPr>
      </w:pPr>
    </w:p>
    <w:p w14:paraId="636DA930" w14:textId="77777777" w:rsidR="00BE77C0" w:rsidRPr="00666183" w:rsidRDefault="00BE77C0" w:rsidP="00BE77C0">
      <w:pPr>
        <w:pStyle w:val="ListParagraph"/>
        <w:spacing w:after="0" w:line="240" w:lineRule="auto"/>
        <w:ind w:left="0"/>
        <w:jc w:val="center"/>
        <w:rPr>
          <w:rFonts w:ascii="Arial Narrow" w:hAnsi="Arial Narrow"/>
          <w:sz w:val="18"/>
          <w:szCs w:val="18"/>
        </w:rPr>
      </w:pPr>
      <w:r w:rsidRPr="00666183">
        <w:rPr>
          <w:rFonts w:ascii="Arial Narrow" w:hAnsi="Arial Narrow"/>
          <w:b/>
          <w:sz w:val="18"/>
          <w:szCs w:val="18"/>
        </w:rPr>
        <w:t xml:space="preserve">JCR </w:t>
      </w:r>
      <w:r w:rsidRPr="00666183">
        <w:rPr>
          <w:rFonts w:ascii="Arial Narrow" w:hAnsi="Arial Narrow"/>
          <w:sz w:val="18"/>
          <w:szCs w:val="18"/>
        </w:rPr>
        <w:t>(</w:t>
      </w:r>
      <w:r w:rsidRPr="00666183">
        <w:rPr>
          <w:rFonts w:ascii="Arial Narrow" w:hAnsi="Arial Narrow"/>
          <w:i/>
          <w:sz w:val="18"/>
          <w:szCs w:val="18"/>
        </w:rPr>
        <w:t>Journal Citation Reports – temelji se na WoSCC-u)</w:t>
      </w:r>
      <w:r w:rsidRPr="00666183">
        <w:rPr>
          <w:rFonts w:ascii="Arial Narrow" w:hAnsi="Arial Narrow"/>
          <w:sz w:val="18"/>
          <w:szCs w:val="18"/>
        </w:rPr>
        <w:t xml:space="preserve">;  </w:t>
      </w:r>
      <w:r w:rsidRPr="00666183">
        <w:rPr>
          <w:rFonts w:ascii="Arial Narrow" w:hAnsi="Arial Narrow"/>
          <w:b/>
          <w:sz w:val="18"/>
          <w:szCs w:val="18"/>
        </w:rPr>
        <w:t xml:space="preserve">SJR </w:t>
      </w:r>
      <w:r w:rsidRPr="00666183">
        <w:rPr>
          <w:rFonts w:ascii="Arial Narrow" w:hAnsi="Arial Narrow"/>
          <w:sz w:val="18"/>
          <w:szCs w:val="18"/>
        </w:rPr>
        <w:t>(</w:t>
      </w:r>
      <w:r w:rsidRPr="00666183">
        <w:rPr>
          <w:rFonts w:ascii="Arial Narrow" w:hAnsi="Arial Narrow"/>
          <w:i/>
          <w:sz w:val="18"/>
          <w:szCs w:val="18"/>
        </w:rPr>
        <w:t>Scientific Journal Rankings–SCImago</w:t>
      </w:r>
      <w:r w:rsidRPr="00666183">
        <w:rPr>
          <w:rFonts w:ascii="Arial Narrow" w:hAnsi="Arial Narrow"/>
          <w:sz w:val="18"/>
          <w:szCs w:val="18"/>
        </w:rPr>
        <w:t xml:space="preserve"> – temelji se na Scopusu)</w:t>
      </w:r>
    </w:p>
    <w:p w14:paraId="01008EB4" w14:textId="77777777" w:rsidR="00BE77C0" w:rsidRDefault="00BE77C0" w:rsidP="00BE77C0">
      <w:pPr>
        <w:pStyle w:val="ListParagraph"/>
        <w:spacing w:after="0" w:line="240" w:lineRule="auto"/>
        <w:ind w:left="0"/>
        <w:jc w:val="center"/>
        <w:rPr>
          <w:rFonts w:ascii="Arial Narrow" w:hAnsi="Arial Narrow"/>
          <w:b/>
          <w:sz w:val="20"/>
          <w:szCs w:val="20"/>
        </w:rPr>
      </w:pPr>
    </w:p>
    <w:p w14:paraId="0D6F30F6" w14:textId="77777777" w:rsidR="00BE77C0" w:rsidRPr="006A1DF3" w:rsidRDefault="00BE77C0" w:rsidP="00BE77C0">
      <w:pPr>
        <w:pStyle w:val="ListParagraph"/>
        <w:spacing w:after="0" w:line="240" w:lineRule="auto"/>
        <w:ind w:left="0"/>
        <w:rPr>
          <w:rFonts w:ascii="Arial Narrow" w:hAnsi="Arial Narrow"/>
          <w:i/>
          <w:sz w:val="18"/>
          <w:szCs w:val="18"/>
        </w:rPr>
      </w:pPr>
      <w:r w:rsidRPr="006A1DF3">
        <w:rPr>
          <w:rFonts w:ascii="Arial Narrow" w:hAnsi="Arial Narrow"/>
          <w:i/>
          <w:sz w:val="18"/>
          <w:szCs w:val="18"/>
        </w:rPr>
        <w:t>UPUTE:</w:t>
      </w:r>
    </w:p>
    <w:p w14:paraId="7DB60F3A" w14:textId="77777777" w:rsidR="00BE77C0" w:rsidRPr="00884A49" w:rsidRDefault="00BE77C0" w:rsidP="00BE77C0">
      <w:pPr>
        <w:pStyle w:val="ListParagraph"/>
        <w:numPr>
          <w:ilvl w:val="0"/>
          <w:numId w:val="32"/>
        </w:numPr>
        <w:spacing w:after="0" w:line="240" w:lineRule="auto"/>
        <w:ind w:left="270" w:hanging="270"/>
        <w:rPr>
          <w:rFonts w:ascii="Arial Narrow" w:hAnsi="Arial Narrow"/>
          <w:i/>
          <w:sz w:val="18"/>
          <w:szCs w:val="18"/>
        </w:rPr>
      </w:pPr>
      <w:r w:rsidRPr="006A1DF3">
        <w:rPr>
          <w:rFonts w:ascii="Arial Narrow" w:hAnsi="Arial Narrow"/>
          <w:i/>
          <w:sz w:val="18"/>
          <w:szCs w:val="18"/>
        </w:rPr>
        <w:t>U tablice se unose</w:t>
      </w:r>
      <w:r w:rsidRPr="00884A49">
        <w:rPr>
          <w:rFonts w:ascii="Arial Narrow" w:hAnsi="Arial Narrow"/>
          <w:i/>
          <w:sz w:val="18"/>
          <w:szCs w:val="18"/>
        </w:rPr>
        <w:t xml:space="preserve"> podaci </w:t>
      </w:r>
      <w:r w:rsidRPr="001A249C">
        <w:rPr>
          <w:rFonts w:ascii="Arial Narrow" w:hAnsi="Arial Narrow"/>
          <w:b/>
          <w:i/>
          <w:sz w:val="18"/>
          <w:szCs w:val="18"/>
        </w:rPr>
        <w:t>samo</w:t>
      </w:r>
      <w:r w:rsidRPr="00884A49">
        <w:rPr>
          <w:rFonts w:ascii="Arial Narrow" w:hAnsi="Arial Narrow"/>
          <w:i/>
          <w:sz w:val="18"/>
          <w:szCs w:val="18"/>
        </w:rPr>
        <w:t xml:space="preserve"> za radove koji se vrednuju </w:t>
      </w:r>
      <w:r>
        <w:rPr>
          <w:rFonts w:ascii="Arial Narrow" w:hAnsi="Arial Narrow"/>
          <w:i/>
          <w:sz w:val="18"/>
          <w:szCs w:val="18"/>
        </w:rPr>
        <w:t>prema</w:t>
      </w:r>
      <w:r w:rsidRPr="00884A49">
        <w:rPr>
          <w:rFonts w:ascii="Arial Narrow" w:hAnsi="Arial Narrow"/>
          <w:i/>
          <w:sz w:val="18"/>
          <w:szCs w:val="18"/>
        </w:rPr>
        <w:t xml:space="preserve"> Pravilniku o uvjetima za izbor u znanstvena zvanja (NN 28/2017).</w:t>
      </w:r>
    </w:p>
    <w:p w14:paraId="4C7322D0" w14:textId="5366446F" w:rsidR="00BE77C0" w:rsidRDefault="00BE77C0" w:rsidP="00BE77C0">
      <w:pPr>
        <w:pStyle w:val="ListParagraph"/>
        <w:numPr>
          <w:ilvl w:val="0"/>
          <w:numId w:val="32"/>
        </w:numPr>
        <w:spacing w:after="0" w:line="240" w:lineRule="auto"/>
        <w:ind w:left="270" w:hanging="270"/>
        <w:rPr>
          <w:rFonts w:ascii="Arial Narrow" w:hAnsi="Arial Narrow"/>
          <w:i/>
          <w:sz w:val="18"/>
          <w:szCs w:val="18"/>
        </w:rPr>
      </w:pPr>
      <w:r w:rsidRPr="00884A49">
        <w:rPr>
          <w:rFonts w:ascii="Arial Narrow" w:hAnsi="Arial Narrow"/>
          <w:i/>
          <w:sz w:val="18"/>
          <w:szCs w:val="18"/>
        </w:rPr>
        <w:t xml:space="preserve">Rad koji je vidljiv u više baza podataka (JCR/SJR/Medline) računa se samo jednom i prikazuje samo u jednoj od </w:t>
      </w:r>
      <w:r>
        <w:rPr>
          <w:rFonts w:ascii="Arial Narrow" w:hAnsi="Arial Narrow"/>
          <w:i/>
          <w:sz w:val="18"/>
          <w:szCs w:val="18"/>
        </w:rPr>
        <w:t xml:space="preserve">gore </w:t>
      </w:r>
      <w:r w:rsidRPr="00884A49">
        <w:rPr>
          <w:rFonts w:ascii="Arial Narrow" w:hAnsi="Arial Narrow"/>
          <w:i/>
          <w:sz w:val="18"/>
          <w:szCs w:val="18"/>
        </w:rPr>
        <w:t>ponuđenih tablica.</w:t>
      </w:r>
    </w:p>
    <w:p w14:paraId="155C3E2E" w14:textId="1990A0D7" w:rsidR="008D15E1" w:rsidRPr="00884A49" w:rsidRDefault="008D15E1" w:rsidP="00BE77C0">
      <w:pPr>
        <w:pStyle w:val="ListParagraph"/>
        <w:numPr>
          <w:ilvl w:val="0"/>
          <w:numId w:val="32"/>
        </w:numPr>
        <w:spacing w:after="0" w:line="240" w:lineRule="auto"/>
        <w:ind w:left="270" w:hanging="270"/>
        <w:rPr>
          <w:rFonts w:ascii="Arial Narrow" w:hAnsi="Arial Narrow"/>
          <w:i/>
          <w:sz w:val="18"/>
          <w:szCs w:val="18"/>
        </w:rPr>
      </w:pPr>
      <w:r>
        <w:rPr>
          <w:rFonts w:ascii="Arial Narrow" w:hAnsi="Arial Narrow"/>
          <w:i/>
          <w:sz w:val="18"/>
          <w:szCs w:val="18"/>
        </w:rPr>
        <w:t>*Upisati radove koj</w:t>
      </w:r>
      <w:r w:rsidR="000467C5">
        <w:rPr>
          <w:rFonts w:ascii="Arial Narrow" w:hAnsi="Arial Narrow"/>
          <w:i/>
          <w:sz w:val="18"/>
          <w:szCs w:val="18"/>
        </w:rPr>
        <w:t xml:space="preserve">i </w:t>
      </w:r>
      <w:r>
        <w:rPr>
          <w:rFonts w:ascii="Arial Narrow" w:hAnsi="Arial Narrow"/>
          <w:i/>
          <w:sz w:val="18"/>
          <w:szCs w:val="18"/>
        </w:rPr>
        <w:t>prema odredbama Pravilnika o uvjetima za izbor u znanstvena zvanja NN28/2017 nisu kvalificirajući (npr.kratko priopćenje ili prikaz slučajakoji nisu objavljeni u Q1 ili Q2 kvartili</w:t>
      </w:r>
      <w:r w:rsidR="00330713">
        <w:rPr>
          <w:rFonts w:ascii="Arial Narrow" w:hAnsi="Arial Narrow"/>
          <w:i/>
          <w:sz w:val="18"/>
          <w:szCs w:val="18"/>
        </w:rPr>
        <w:t>).</w:t>
      </w:r>
    </w:p>
    <w:p w14:paraId="780B55A8" w14:textId="77777777" w:rsidR="00BE77C0" w:rsidRPr="00884A49" w:rsidRDefault="00BE77C0" w:rsidP="00BE77C0">
      <w:pPr>
        <w:pStyle w:val="ListParagraph"/>
        <w:numPr>
          <w:ilvl w:val="0"/>
          <w:numId w:val="32"/>
        </w:numPr>
        <w:spacing w:after="0" w:line="240" w:lineRule="auto"/>
        <w:ind w:left="270" w:hanging="270"/>
        <w:rPr>
          <w:rFonts w:ascii="Arial Narrow" w:hAnsi="Arial Narrow"/>
          <w:i/>
          <w:sz w:val="18"/>
          <w:szCs w:val="18"/>
        </w:rPr>
      </w:pPr>
      <w:r>
        <w:rPr>
          <w:rFonts w:ascii="Arial Narrow" w:hAnsi="Arial Narrow"/>
          <w:i/>
          <w:sz w:val="18"/>
          <w:szCs w:val="18"/>
        </w:rPr>
        <w:t>R</w:t>
      </w:r>
      <w:r w:rsidRPr="00884A49">
        <w:rPr>
          <w:rFonts w:ascii="Arial Narrow" w:hAnsi="Arial Narrow"/>
          <w:i/>
          <w:sz w:val="18"/>
          <w:szCs w:val="18"/>
        </w:rPr>
        <w:t>adovi pristupnika u bazama CC i SCIE</w:t>
      </w:r>
      <w:r>
        <w:rPr>
          <w:rFonts w:ascii="Arial Narrow" w:hAnsi="Arial Narrow"/>
          <w:i/>
          <w:sz w:val="18"/>
          <w:szCs w:val="18"/>
        </w:rPr>
        <w:t xml:space="preserve"> temeljem kojih je proveden izbor u znanstvena zvanja prema </w:t>
      </w:r>
      <w:r w:rsidRPr="00884A49">
        <w:rPr>
          <w:rFonts w:ascii="Arial Narrow" w:hAnsi="Arial Narrow"/>
          <w:i/>
          <w:sz w:val="18"/>
          <w:szCs w:val="18"/>
        </w:rPr>
        <w:t xml:space="preserve">starom Pravilniku o uvjetima za izbor u znanstvena zvanja (NN 84/05, 100/06, 138/06, 120/07, 71/10, 38/11), kao i radovi u bazama Scopus i Medline </w:t>
      </w:r>
      <w:r>
        <w:rPr>
          <w:rFonts w:ascii="Arial Narrow" w:hAnsi="Arial Narrow"/>
          <w:i/>
          <w:sz w:val="18"/>
          <w:szCs w:val="18"/>
        </w:rPr>
        <w:t xml:space="preserve">objavljeni prije posljednjeg izbora u znanstveno zvanje prema starom Pravilniku, </w:t>
      </w:r>
      <w:r w:rsidRPr="00303973">
        <w:rPr>
          <w:rFonts w:ascii="Arial Narrow" w:hAnsi="Arial Narrow"/>
          <w:b/>
          <w:i/>
          <w:sz w:val="18"/>
          <w:szCs w:val="18"/>
        </w:rPr>
        <w:t xml:space="preserve">ne </w:t>
      </w:r>
      <w:r>
        <w:rPr>
          <w:rFonts w:ascii="Arial Narrow" w:hAnsi="Arial Narrow"/>
          <w:b/>
          <w:i/>
          <w:sz w:val="18"/>
          <w:szCs w:val="18"/>
        </w:rPr>
        <w:t>kategoriziraju se</w:t>
      </w:r>
      <w:r w:rsidRPr="00303973">
        <w:rPr>
          <w:rFonts w:ascii="Arial Narrow" w:hAnsi="Arial Narrow"/>
          <w:b/>
          <w:i/>
          <w:sz w:val="18"/>
          <w:szCs w:val="18"/>
        </w:rPr>
        <w:t xml:space="preserve"> po kvartilama i ne upisuju se u gornje tablice</w:t>
      </w:r>
      <w:r w:rsidRPr="00884A49">
        <w:rPr>
          <w:rFonts w:ascii="Arial Narrow" w:hAnsi="Arial Narrow"/>
          <w:i/>
          <w:sz w:val="18"/>
          <w:szCs w:val="18"/>
        </w:rPr>
        <w:t xml:space="preserve">! Podatke o tim radovima treba upisati u </w:t>
      </w:r>
      <w:r>
        <w:rPr>
          <w:rFonts w:ascii="Arial Narrow" w:hAnsi="Arial Narrow"/>
          <w:i/>
          <w:sz w:val="18"/>
          <w:szCs w:val="18"/>
        </w:rPr>
        <w:t>sljedeće</w:t>
      </w:r>
      <w:r w:rsidRPr="00884A49">
        <w:rPr>
          <w:rFonts w:ascii="Arial Narrow" w:hAnsi="Arial Narrow"/>
          <w:i/>
          <w:sz w:val="18"/>
          <w:szCs w:val="18"/>
        </w:rPr>
        <w:t xml:space="preserve"> tablice</w:t>
      </w:r>
      <w:r>
        <w:rPr>
          <w:rFonts w:ascii="Arial Narrow" w:hAnsi="Arial Narrow"/>
          <w:i/>
          <w:sz w:val="18"/>
          <w:szCs w:val="18"/>
        </w:rPr>
        <w:t>:</w:t>
      </w:r>
    </w:p>
    <w:p w14:paraId="65E214E6" w14:textId="77777777" w:rsidR="00BE77C0" w:rsidRPr="008A59B9" w:rsidRDefault="00BE77C0" w:rsidP="00BE77C0">
      <w:pPr>
        <w:spacing w:after="160" w:line="259" w:lineRule="auto"/>
        <w:rPr>
          <w:rFonts w:ascii="Arial Narrow" w:hAnsi="Arial Narrow"/>
          <w:i/>
          <w:sz w:val="18"/>
          <w:szCs w:val="18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5"/>
        <w:gridCol w:w="1440"/>
        <w:gridCol w:w="1103"/>
        <w:gridCol w:w="3037"/>
        <w:gridCol w:w="1440"/>
      </w:tblGrid>
      <w:tr w:rsidR="00BE77C0" w14:paraId="5A12D640" w14:textId="77777777" w:rsidTr="00DE5F5E">
        <w:trPr>
          <w:trHeight w:val="287"/>
        </w:trPr>
        <w:tc>
          <w:tcPr>
            <w:tcW w:w="9715" w:type="dxa"/>
            <w:gridSpan w:val="5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48B9F6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b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b/>
                <w:sz w:val="20"/>
                <w:szCs w:val="20"/>
              </w:rPr>
              <w:t>Broj radova pristupnika prilikom posljednjeg izbora u znanstveno zvanje provedenom prema starom Pravilniku o uvjetima za izbor u znanstvena zvanja (NN 84/05, 100/06, 138/06, 120/07, 71/10, 38/11)</w:t>
            </w:r>
          </w:p>
        </w:tc>
      </w:tr>
      <w:tr w:rsidR="00BE77C0" w14:paraId="6C603C2A" w14:textId="77777777" w:rsidTr="00DE5F5E">
        <w:trPr>
          <w:trHeight w:val="287"/>
        </w:trPr>
        <w:tc>
          <w:tcPr>
            <w:tcW w:w="4135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B244D2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b/>
                <w:sz w:val="20"/>
                <w:szCs w:val="20"/>
              </w:rPr>
            </w:pPr>
          </w:p>
          <w:p w14:paraId="1506F187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b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b/>
                <w:sz w:val="20"/>
                <w:szCs w:val="20"/>
              </w:rPr>
              <w:t>Radovi pristupnika u bazama CC i SCIE</w:t>
            </w:r>
          </w:p>
        </w:tc>
        <w:tc>
          <w:tcPr>
            <w:tcW w:w="11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466C753A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b/>
                <w:sz w:val="20"/>
                <w:szCs w:val="20"/>
              </w:rPr>
            </w:pPr>
          </w:p>
        </w:tc>
        <w:tc>
          <w:tcPr>
            <w:tcW w:w="4477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14:paraId="49D9F9DA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b/>
                <w:sz w:val="20"/>
                <w:szCs w:val="20"/>
              </w:rPr>
            </w:pPr>
          </w:p>
          <w:p w14:paraId="4A52FA7C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b/>
                <w:sz w:val="20"/>
                <w:szCs w:val="20"/>
              </w:rPr>
              <w:t>Radovi pristupnika u bazama Scopus i Medline</w:t>
            </w:r>
          </w:p>
        </w:tc>
      </w:tr>
      <w:tr w:rsidR="00BE77C0" w14:paraId="4C693BFF" w14:textId="77777777" w:rsidTr="00DE5F5E">
        <w:trPr>
          <w:trHeight w:hRule="exact" w:val="360"/>
        </w:trPr>
        <w:tc>
          <w:tcPr>
            <w:tcW w:w="2695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42F0FE49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sz w:val="20"/>
                <w:szCs w:val="20"/>
              </w:rPr>
              <w:t>CC</w:t>
            </w:r>
          </w:p>
        </w:tc>
        <w:tc>
          <w:tcPr>
            <w:tcW w:w="1440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2580712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  <w:tc>
          <w:tcPr>
            <w:tcW w:w="1103" w:type="dxa"/>
            <w:tcBorders>
              <w:top w:val="nil"/>
              <w:bottom w:val="nil"/>
            </w:tcBorders>
            <w:shd w:val="clear" w:color="auto" w:fill="auto"/>
          </w:tcPr>
          <w:p w14:paraId="7613FB21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  <w:tc>
          <w:tcPr>
            <w:tcW w:w="3037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79606AA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sz w:val="20"/>
                <w:szCs w:val="20"/>
              </w:rPr>
              <w:t>Scopus</w:t>
            </w:r>
          </w:p>
        </w:tc>
        <w:tc>
          <w:tcPr>
            <w:tcW w:w="1440" w:type="dxa"/>
            <w:tcBorders>
              <w:top w:val="single" w:sz="8" w:space="0" w:color="auto"/>
            </w:tcBorders>
            <w:shd w:val="clear" w:color="auto" w:fill="auto"/>
          </w:tcPr>
          <w:p w14:paraId="518A9454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</w:tr>
      <w:tr w:rsidR="00BE77C0" w14:paraId="617AF517" w14:textId="77777777" w:rsidTr="00DE5F5E">
        <w:trPr>
          <w:trHeight w:hRule="exact" w:val="360"/>
        </w:trPr>
        <w:tc>
          <w:tcPr>
            <w:tcW w:w="2695" w:type="dxa"/>
            <w:shd w:val="clear" w:color="auto" w:fill="auto"/>
            <w:vAlign w:val="center"/>
          </w:tcPr>
          <w:p w14:paraId="7C2F8B89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sz w:val="20"/>
                <w:szCs w:val="20"/>
              </w:rPr>
              <w:t>SCI Expanded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709082C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  <w:tc>
          <w:tcPr>
            <w:tcW w:w="1103" w:type="dxa"/>
            <w:tcBorders>
              <w:top w:val="nil"/>
              <w:bottom w:val="nil"/>
            </w:tcBorders>
            <w:shd w:val="clear" w:color="auto" w:fill="auto"/>
          </w:tcPr>
          <w:p w14:paraId="408B4E23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  <w:tc>
          <w:tcPr>
            <w:tcW w:w="3037" w:type="dxa"/>
            <w:shd w:val="clear" w:color="auto" w:fill="auto"/>
            <w:vAlign w:val="center"/>
          </w:tcPr>
          <w:p w14:paraId="3B415980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sz w:val="20"/>
                <w:szCs w:val="20"/>
              </w:rPr>
              <w:t>Medline</w:t>
            </w:r>
          </w:p>
        </w:tc>
        <w:tc>
          <w:tcPr>
            <w:tcW w:w="1440" w:type="dxa"/>
            <w:shd w:val="clear" w:color="auto" w:fill="auto"/>
          </w:tcPr>
          <w:p w14:paraId="55135399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</w:tr>
      <w:tr w:rsidR="00BE77C0" w14:paraId="392556D1" w14:textId="77777777" w:rsidTr="00DE5F5E">
        <w:trPr>
          <w:trHeight w:hRule="exact" w:val="360"/>
        </w:trPr>
        <w:tc>
          <w:tcPr>
            <w:tcW w:w="2695" w:type="dxa"/>
            <w:shd w:val="clear" w:color="auto" w:fill="auto"/>
            <w:vAlign w:val="center"/>
          </w:tcPr>
          <w:p w14:paraId="45194B65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  <w:r w:rsidRPr="00DE5F5E">
              <w:rPr>
                <w:rFonts w:ascii="Arial Black" w:eastAsia="Calibri" w:hAnsi="Arial Black" w:cs="Aharoni"/>
                <w:b/>
                <w:color w:val="000000"/>
                <w:sz w:val="22"/>
                <w:szCs w:val="22"/>
              </w:rPr>
              <w:t>(b)</w:t>
            </w:r>
            <w:r w:rsidRPr="00DE5F5E">
              <w:rPr>
                <w:rFonts w:ascii="Arial Narrow" w:eastAsia="Calibri" w:hAnsi="Arial Narrow"/>
                <w:sz w:val="20"/>
                <w:szCs w:val="20"/>
              </w:rPr>
              <w:t xml:space="preserve"> UKUPNO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66E4BF0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  <w:tc>
          <w:tcPr>
            <w:tcW w:w="1103" w:type="dxa"/>
            <w:tcBorders>
              <w:top w:val="nil"/>
              <w:bottom w:val="nil"/>
            </w:tcBorders>
            <w:shd w:val="clear" w:color="auto" w:fill="auto"/>
          </w:tcPr>
          <w:p w14:paraId="006425C3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  <w:tc>
          <w:tcPr>
            <w:tcW w:w="3037" w:type="dxa"/>
            <w:shd w:val="clear" w:color="auto" w:fill="auto"/>
            <w:vAlign w:val="center"/>
          </w:tcPr>
          <w:p w14:paraId="1D0948CA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  <w:r w:rsidRPr="00DE5F5E">
              <w:rPr>
                <w:rFonts w:ascii="Arial Black" w:eastAsia="Calibri" w:hAnsi="Arial Black" w:cs="Aharoni"/>
                <w:b/>
                <w:color w:val="000000"/>
                <w:sz w:val="22"/>
                <w:szCs w:val="22"/>
              </w:rPr>
              <w:t>(c)</w:t>
            </w:r>
            <w:r w:rsidRPr="00DE5F5E">
              <w:rPr>
                <w:rFonts w:ascii="Arial Narrow" w:eastAsia="Calibri" w:hAnsi="Arial Narrow"/>
                <w:sz w:val="20"/>
                <w:szCs w:val="20"/>
              </w:rPr>
              <w:t xml:space="preserve"> UKUPNO</w:t>
            </w:r>
          </w:p>
        </w:tc>
        <w:tc>
          <w:tcPr>
            <w:tcW w:w="1440" w:type="dxa"/>
            <w:shd w:val="clear" w:color="auto" w:fill="auto"/>
          </w:tcPr>
          <w:p w14:paraId="083A218A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</w:tr>
    </w:tbl>
    <w:p w14:paraId="688065CB" w14:textId="77777777" w:rsidR="00BE77C0" w:rsidRDefault="00BE77C0" w:rsidP="00BE77C0">
      <w:pPr>
        <w:spacing w:line="259" w:lineRule="auto"/>
        <w:rPr>
          <w:rFonts w:ascii="Arial Narrow" w:hAnsi="Arial Narrow"/>
          <w:sz w:val="18"/>
          <w:szCs w:val="18"/>
        </w:rPr>
      </w:pPr>
    </w:p>
    <w:p w14:paraId="20CDFCBB" w14:textId="77777777" w:rsidR="00BE77C0" w:rsidRPr="006A1DF3" w:rsidRDefault="00BE77C0" w:rsidP="00BE77C0">
      <w:pPr>
        <w:pStyle w:val="ListParagraph"/>
        <w:spacing w:after="0" w:line="240" w:lineRule="auto"/>
        <w:ind w:left="0"/>
        <w:rPr>
          <w:rFonts w:ascii="Arial Narrow" w:hAnsi="Arial Narrow"/>
          <w:i/>
          <w:sz w:val="18"/>
          <w:szCs w:val="18"/>
        </w:rPr>
      </w:pPr>
      <w:r w:rsidRPr="006A1DF3">
        <w:rPr>
          <w:rFonts w:ascii="Arial Narrow" w:hAnsi="Arial Narrow"/>
          <w:i/>
          <w:sz w:val="18"/>
          <w:szCs w:val="18"/>
        </w:rPr>
        <w:t>UPUT</w:t>
      </w:r>
      <w:r>
        <w:rPr>
          <w:rFonts w:ascii="Arial Narrow" w:hAnsi="Arial Narrow"/>
          <w:i/>
          <w:sz w:val="18"/>
          <w:szCs w:val="18"/>
        </w:rPr>
        <w:t>A</w:t>
      </w:r>
      <w:r w:rsidRPr="006A1DF3">
        <w:rPr>
          <w:rFonts w:ascii="Arial Narrow" w:hAnsi="Arial Narrow"/>
          <w:i/>
          <w:sz w:val="18"/>
          <w:szCs w:val="18"/>
        </w:rPr>
        <w:t>:</w:t>
      </w:r>
    </w:p>
    <w:p w14:paraId="19655F90" w14:textId="77777777" w:rsidR="00BE77C0" w:rsidRPr="006A1DF3" w:rsidRDefault="00BE77C0" w:rsidP="00BE77C0">
      <w:pPr>
        <w:pStyle w:val="ListParagraph"/>
        <w:numPr>
          <w:ilvl w:val="0"/>
          <w:numId w:val="32"/>
        </w:numPr>
        <w:spacing w:after="0" w:line="240" w:lineRule="auto"/>
        <w:ind w:left="270" w:hanging="270"/>
        <w:rPr>
          <w:rFonts w:ascii="Arial Narrow" w:hAnsi="Arial Narrow"/>
          <w:i/>
          <w:sz w:val="18"/>
          <w:szCs w:val="18"/>
        </w:rPr>
      </w:pPr>
      <w:r w:rsidRPr="006A1DF3">
        <w:rPr>
          <w:rFonts w:ascii="Arial Narrow" w:hAnsi="Arial Narrow"/>
          <w:i/>
          <w:sz w:val="18"/>
          <w:szCs w:val="18"/>
        </w:rPr>
        <w:t>Rad koji je vidljiv u više baza podataka (CC/SCI Expanded/Scopus/Medline) računa se samo jednom i prikazuje samo u jednoj od gore ponuđenih tablica.</w:t>
      </w:r>
    </w:p>
    <w:p w14:paraId="610FD1AE" w14:textId="77777777" w:rsidR="00BE77C0" w:rsidRDefault="00BE77C0" w:rsidP="00BE77C0">
      <w:pPr>
        <w:spacing w:line="259" w:lineRule="auto"/>
        <w:rPr>
          <w:rFonts w:ascii="Arial Narrow" w:hAnsi="Arial Narrow"/>
          <w:sz w:val="18"/>
          <w:szCs w:val="18"/>
        </w:rPr>
      </w:pPr>
    </w:p>
    <w:p w14:paraId="36EBED28" w14:textId="77777777" w:rsidR="00BE77C0" w:rsidRDefault="00BE77C0" w:rsidP="00BE77C0">
      <w:pPr>
        <w:spacing w:line="259" w:lineRule="auto"/>
        <w:rPr>
          <w:rFonts w:ascii="Arial Narrow" w:hAnsi="Arial Narrow"/>
          <w:sz w:val="18"/>
          <w:szCs w:val="18"/>
        </w:rPr>
      </w:pPr>
    </w:p>
    <w:p w14:paraId="13F5F56B" w14:textId="77777777" w:rsidR="00BE77C0" w:rsidRDefault="00BE77C0" w:rsidP="00BE77C0">
      <w:pPr>
        <w:spacing w:line="259" w:lineRule="auto"/>
        <w:rPr>
          <w:rFonts w:ascii="Arial Narrow" w:hAnsi="Arial Narrow"/>
          <w:sz w:val="18"/>
          <w:szCs w:val="18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2"/>
        <w:gridCol w:w="1588"/>
        <w:gridCol w:w="1215"/>
      </w:tblGrid>
      <w:tr w:rsidR="00BE77C0" w14:paraId="75F31567" w14:textId="77777777" w:rsidTr="00DE5F5E">
        <w:trPr>
          <w:trHeight w:val="593"/>
        </w:trPr>
        <w:tc>
          <w:tcPr>
            <w:tcW w:w="6912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</w:tcBorders>
            <w:shd w:val="clear" w:color="auto" w:fill="auto"/>
            <w:vAlign w:val="center"/>
          </w:tcPr>
          <w:p w14:paraId="5DD4D433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b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b/>
                <w:sz w:val="20"/>
                <w:szCs w:val="20"/>
              </w:rPr>
              <w:t xml:space="preserve">Ukupan broj kvalificirajućih radova pristupnika </w:t>
            </w:r>
            <w:r w:rsidRPr="00DE5F5E">
              <w:rPr>
                <w:rFonts w:ascii="Arial Narrow" w:eastAsia="Calibri" w:hAnsi="Arial Narrow"/>
                <w:b/>
                <w:color w:val="000000"/>
                <w:sz w:val="22"/>
                <w:szCs w:val="22"/>
              </w:rPr>
              <w:t>(a+b+c)</w:t>
            </w:r>
          </w:p>
        </w:tc>
        <w:tc>
          <w:tcPr>
            <w:tcW w:w="2803" w:type="dxa"/>
            <w:gridSpan w:val="2"/>
            <w:tcBorders>
              <w:top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48DD898F" w14:textId="77777777" w:rsidR="00BE77C0" w:rsidRPr="00DE5F5E" w:rsidRDefault="00BE77C0" w:rsidP="00DE5F5E">
            <w:pPr>
              <w:spacing w:line="259" w:lineRule="auto"/>
              <w:jc w:val="center"/>
              <w:rPr>
                <w:rFonts w:ascii="Arial Narrow" w:eastAsia="Calibri" w:hAnsi="Arial Narrow"/>
                <w:sz w:val="22"/>
                <w:szCs w:val="22"/>
              </w:rPr>
            </w:pPr>
          </w:p>
        </w:tc>
      </w:tr>
      <w:tr w:rsidR="00BE77C0" w14:paraId="03B332BD" w14:textId="77777777" w:rsidTr="00DE5F5E">
        <w:trPr>
          <w:trHeight w:val="520"/>
        </w:trPr>
        <w:tc>
          <w:tcPr>
            <w:tcW w:w="6912" w:type="dxa"/>
            <w:tcBorders>
              <w:top w:val="single" w:sz="8" w:space="0" w:color="000000"/>
              <w:left w:val="single" w:sz="8" w:space="0" w:color="auto"/>
            </w:tcBorders>
            <w:shd w:val="clear" w:color="auto" w:fill="auto"/>
          </w:tcPr>
          <w:p w14:paraId="09890430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b/>
                <w:sz w:val="20"/>
                <w:szCs w:val="20"/>
              </w:rPr>
              <w:t>Broj radova na kojima je pristupnik prvi, glavni ili dopisni autor</w:t>
            </w:r>
            <w:r w:rsidRPr="00DE5F5E">
              <w:rPr>
                <w:rFonts w:ascii="Arial Narrow" w:eastAsia="Calibri" w:hAnsi="Arial Narrow"/>
                <w:sz w:val="20"/>
                <w:szCs w:val="20"/>
              </w:rPr>
              <w:t xml:space="preserve"> - samo za radove koji se vrednuju prema Pravilniku o uvjetima za izbor u znanstvena zvanja (NN 28/2017)</w:t>
            </w:r>
          </w:p>
        </w:tc>
        <w:tc>
          <w:tcPr>
            <w:tcW w:w="2803" w:type="dxa"/>
            <w:gridSpan w:val="2"/>
            <w:tcBorders>
              <w:top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68724AF9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</w:tr>
      <w:tr w:rsidR="00BE77C0" w14:paraId="4743810A" w14:textId="77777777" w:rsidTr="00DE5F5E">
        <w:trPr>
          <w:trHeight w:hRule="exact" w:val="325"/>
        </w:trPr>
        <w:tc>
          <w:tcPr>
            <w:tcW w:w="6912" w:type="dxa"/>
            <w:vMerge w:val="restart"/>
            <w:tcBorders>
              <w:top w:val="single" w:sz="8" w:space="0" w:color="000000"/>
              <w:left w:val="single" w:sz="8" w:space="0" w:color="auto"/>
            </w:tcBorders>
            <w:shd w:val="clear" w:color="auto" w:fill="auto"/>
            <w:vAlign w:val="center"/>
          </w:tcPr>
          <w:p w14:paraId="0CAE2EF1" w14:textId="77777777" w:rsidR="00BE77C0" w:rsidRPr="00DE5F5E" w:rsidRDefault="00BE77C0" w:rsidP="00DE5F5E">
            <w:pPr>
              <w:tabs>
                <w:tab w:val="left" w:pos="6861"/>
              </w:tabs>
              <w:spacing w:line="259" w:lineRule="auto"/>
              <w:rPr>
                <w:rFonts w:ascii="Arial Narrow" w:eastAsia="Calibri" w:hAnsi="Arial Narrow"/>
                <w:b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b/>
                <w:sz w:val="20"/>
                <w:szCs w:val="20"/>
              </w:rPr>
              <w:t>Ukupan broj citata svih radova</w:t>
            </w:r>
          </w:p>
        </w:tc>
        <w:tc>
          <w:tcPr>
            <w:tcW w:w="1588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114B8276" w14:textId="77777777" w:rsidR="00BE77C0" w:rsidRPr="00DE5F5E" w:rsidRDefault="00BE77C0" w:rsidP="00DE5F5E">
            <w:pPr>
              <w:rPr>
                <w:rFonts w:ascii="Arial Narrow" w:eastAsia="Calibri" w:hAnsi="Arial Narrow"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sz w:val="20"/>
                <w:szCs w:val="20"/>
              </w:rPr>
              <w:t>WoSCC</w:t>
            </w:r>
          </w:p>
        </w:tc>
        <w:tc>
          <w:tcPr>
            <w:tcW w:w="1215" w:type="dxa"/>
            <w:tcBorders>
              <w:top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8D8911B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</w:tr>
      <w:tr w:rsidR="00BE77C0" w14:paraId="209A1E82" w14:textId="77777777" w:rsidTr="00DE5F5E">
        <w:trPr>
          <w:trHeight w:hRule="exact" w:val="277"/>
        </w:trPr>
        <w:tc>
          <w:tcPr>
            <w:tcW w:w="6912" w:type="dxa"/>
            <w:vMerge/>
            <w:tcBorders>
              <w:left w:val="single" w:sz="8" w:space="0" w:color="auto"/>
              <w:bottom w:val="single" w:sz="8" w:space="0" w:color="000000"/>
            </w:tcBorders>
            <w:shd w:val="clear" w:color="auto" w:fill="auto"/>
            <w:vAlign w:val="center"/>
          </w:tcPr>
          <w:p w14:paraId="03BA3A5F" w14:textId="77777777" w:rsidR="00BE77C0" w:rsidRPr="00DE5F5E" w:rsidRDefault="00BE77C0" w:rsidP="00DE5F5E">
            <w:pPr>
              <w:tabs>
                <w:tab w:val="left" w:pos="6861"/>
              </w:tabs>
              <w:spacing w:line="259" w:lineRule="auto"/>
              <w:rPr>
                <w:rFonts w:ascii="Arial Narrow" w:eastAsia="Calibri" w:hAnsi="Arial Narrow"/>
                <w:b/>
                <w:sz w:val="20"/>
                <w:szCs w:val="20"/>
              </w:rPr>
            </w:pPr>
          </w:p>
        </w:tc>
        <w:tc>
          <w:tcPr>
            <w:tcW w:w="1588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14:paraId="1A5E0AE8" w14:textId="77777777" w:rsidR="00BE77C0" w:rsidRPr="00DE5F5E" w:rsidRDefault="00BE77C0" w:rsidP="00DE5F5E">
            <w:pPr>
              <w:rPr>
                <w:rFonts w:ascii="Arial Narrow" w:eastAsia="Calibri" w:hAnsi="Arial Narrow"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sz w:val="20"/>
                <w:szCs w:val="20"/>
              </w:rPr>
              <w:t>Scopus</w:t>
            </w:r>
          </w:p>
        </w:tc>
        <w:tc>
          <w:tcPr>
            <w:tcW w:w="1215" w:type="dxa"/>
            <w:tcBorders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4D52932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</w:tr>
      <w:tr w:rsidR="00BE77C0" w14:paraId="7BB51C54" w14:textId="77777777" w:rsidTr="00DE5F5E">
        <w:trPr>
          <w:trHeight w:hRule="exact" w:val="291"/>
        </w:trPr>
        <w:tc>
          <w:tcPr>
            <w:tcW w:w="6912" w:type="dxa"/>
            <w:vMerge w:val="restart"/>
            <w:tcBorders>
              <w:top w:val="single" w:sz="8" w:space="0" w:color="000000"/>
              <w:left w:val="single" w:sz="8" w:space="0" w:color="auto"/>
            </w:tcBorders>
            <w:shd w:val="clear" w:color="auto" w:fill="auto"/>
            <w:vAlign w:val="center"/>
          </w:tcPr>
          <w:p w14:paraId="539135AB" w14:textId="77777777" w:rsidR="00BE77C0" w:rsidRPr="00DE5F5E" w:rsidRDefault="00BE77C0" w:rsidP="00DE5F5E">
            <w:pPr>
              <w:tabs>
                <w:tab w:val="left" w:pos="6861"/>
              </w:tabs>
              <w:spacing w:line="259" w:lineRule="auto"/>
              <w:rPr>
                <w:rFonts w:ascii="Arial Narrow" w:eastAsia="Calibri" w:hAnsi="Arial Narrow"/>
                <w:b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b/>
                <w:sz w:val="20"/>
                <w:szCs w:val="20"/>
              </w:rPr>
              <w:t>H-indeks</w:t>
            </w:r>
          </w:p>
        </w:tc>
        <w:tc>
          <w:tcPr>
            <w:tcW w:w="1588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14:paraId="04C4D62A" w14:textId="77777777" w:rsidR="00BE77C0" w:rsidRPr="00DE5F5E" w:rsidRDefault="00BE77C0" w:rsidP="00DE5F5E">
            <w:pPr>
              <w:rPr>
                <w:rFonts w:ascii="Arial Narrow" w:eastAsia="Calibri" w:hAnsi="Arial Narrow"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sz w:val="20"/>
                <w:szCs w:val="20"/>
              </w:rPr>
              <w:t>WoSCC</w:t>
            </w:r>
          </w:p>
        </w:tc>
        <w:tc>
          <w:tcPr>
            <w:tcW w:w="1215" w:type="dxa"/>
            <w:tcBorders>
              <w:top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0E58B219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</w:tr>
      <w:tr w:rsidR="00BE77C0" w14:paraId="1974EC2D" w14:textId="77777777" w:rsidTr="00DE5F5E">
        <w:trPr>
          <w:trHeight w:hRule="exact" w:val="285"/>
        </w:trPr>
        <w:tc>
          <w:tcPr>
            <w:tcW w:w="6912" w:type="dxa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</w:tcPr>
          <w:p w14:paraId="6E0CCC02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2"/>
                <w:szCs w:val="22"/>
              </w:rPr>
            </w:pPr>
          </w:p>
        </w:tc>
        <w:tc>
          <w:tcPr>
            <w:tcW w:w="158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BFB4E8D" w14:textId="77777777" w:rsidR="00BE77C0" w:rsidRPr="00DE5F5E" w:rsidRDefault="00BE77C0" w:rsidP="00DE5F5E">
            <w:pPr>
              <w:rPr>
                <w:rFonts w:ascii="Arial Narrow" w:eastAsia="Calibri" w:hAnsi="Arial Narrow"/>
                <w:sz w:val="20"/>
                <w:szCs w:val="20"/>
              </w:rPr>
            </w:pPr>
            <w:r w:rsidRPr="00DE5F5E">
              <w:rPr>
                <w:rFonts w:ascii="Arial Narrow" w:eastAsia="Calibri" w:hAnsi="Arial Narrow"/>
                <w:sz w:val="20"/>
                <w:szCs w:val="20"/>
              </w:rPr>
              <w:t>Scopus</w:t>
            </w:r>
          </w:p>
        </w:tc>
        <w:tc>
          <w:tcPr>
            <w:tcW w:w="121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0171BA" w14:textId="77777777" w:rsidR="00BE77C0" w:rsidRPr="00DE5F5E" w:rsidRDefault="00BE77C0" w:rsidP="00DE5F5E">
            <w:pPr>
              <w:spacing w:line="259" w:lineRule="auto"/>
              <w:rPr>
                <w:rFonts w:ascii="Arial Narrow" w:eastAsia="Calibri" w:hAnsi="Arial Narrow"/>
                <w:sz w:val="20"/>
                <w:szCs w:val="20"/>
              </w:rPr>
            </w:pPr>
          </w:p>
        </w:tc>
      </w:tr>
    </w:tbl>
    <w:p w14:paraId="35953AB6" w14:textId="77777777" w:rsidR="00BE77C0" w:rsidRPr="00666183" w:rsidRDefault="00BE77C0" w:rsidP="00BE77C0">
      <w:pPr>
        <w:spacing w:line="259" w:lineRule="auto"/>
        <w:rPr>
          <w:rFonts w:ascii="Arial Narrow" w:eastAsia="Calibri" w:hAnsi="Arial Narrow"/>
          <w:sz w:val="18"/>
          <w:szCs w:val="18"/>
        </w:rPr>
      </w:pPr>
      <w:r w:rsidRPr="00666183">
        <w:rPr>
          <w:rFonts w:ascii="Arial Narrow" w:hAnsi="Arial Narrow"/>
          <w:sz w:val="18"/>
          <w:szCs w:val="18"/>
        </w:rPr>
        <w:br w:type="page"/>
      </w:r>
    </w:p>
    <w:p w14:paraId="38FA3315" w14:textId="77777777" w:rsidR="00BE77C0" w:rsidRDefault="00BE77C0" w:rsidP="00BE77C0">
      <w:pPr>
        <w:pStyle w:val="ListParagraph"/>
        <w:spacing w:after="0" w:line="240" w:lineRule="auto"/>
        <w:ind w:left="0"/>
        <w:rPr>
          <w:rFonts w:ascii="Arial Narrow" w:hAnsi="Arial Narrow"/>
          <w:sz w:val="18"/>
          <w:szCs w:val="18"/>
          <w:lang w:val="en-GB"/>
        </w:rPr>
      </w:pPr>
    </w:p>
    <w:p w14:paraId="718673BC" w14:textId="77777777" w:rsidR="00BE77C0" w:rsidRPr="00F90EE0" w:rsidRDefault="00BE77C0" w:rsidP="00BE77C0">
      <w:pPr>
        <w:pStyle w:val="ListParagraph"/>
        <w:spacing w:after="0" w:line="240" w:lineRule="auto"/>
        <w:ind w:left="0"/>
        <w:rPr>
          <w:rFonts w:ascii="Arial Narrow" w:hAnsi="Arial Narrow"/>
          <w:sz w:val="18"/>
          <w:szCs w:val="18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03"/>
        <w:gridCol w:w="1498"/>
      </w:tblGrid>
      <w:tr w:rsidR="00BE77C0" w:rsidRPr="008116D5" w14:paraId="633D4940" w14:textId="77777777" w:rsidTr="00DE5F5E">
        <w:tc>
          <w:tcPr>
            <w:tcW w:w="93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12DB99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b/>
                <w:sz w:val="20"/>
                <w:szCs w:val="20"/>
              </w:rPr>
              <w:t>Ostala mjerila sukladno čl. 2. st. 2. Pravilnika o uvjetima za izbor u znanstvena zvanja (NN 28/2017)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47F506D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b/>
                <w:sz w:val="20"/>
                <w:szCs w:val="20"/>
              </w:rPr>
              <w:t>Ostvareno (označiti s +/-)</w:t>
            </w:r>
          </w:p>
        </w:tc>
      </w:tr>
      <w:tr w:rsidR="00BE77C0" w:rsidRPr="008116D5" w14:paraId="594C0359" w14:textId="77777777" w:rsidTr="00DE5F5E">
        <w:trPr>
          <w:trHeight w:hRule="exact" w:val="360"/>
        </w:trPr>
        <w:tc>
          <w:tcPr>
            <w:tcW w:w="9322" w:type="dxa"/>
            <w:tcBorders>
              <w:top w:val="single" w:sz="8" w:space="0" w:color="auto"/>
            </w:tcBorders>
            <w:shd w:val="clear" w:color="auto" w:fill="auto"/>
          </w:tcPr>
          <w:p w14:paraId="41300C6B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Pozvana predavanja na međunarodnim skupovima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</w:tcPr>
          <w:p w14:paraId="6B593B7C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8116D5" w14:paraId="3F6DF84F" w14:textId="77777777" w:rsidTr="00DE5F5E">
        <w:trPr>
          <w:trHeight w:hRule="exact" w:val="360"/>
        </w:trPr>
        <w:tc>
          <w:tcPr>
            <w:tcW w:w="9322" w:type="dxa"/>
            <w:shd w:val="clear" w:color="auto" w:fill="auto"/>
          </w:tcPr>
          <w:p w14:paraId="54295E8C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Prezentacije na međunarodnim skupovima</w:t>
            </w:r>
          </w:p>
        </w:tc>
        <w:tc>
          <w:tcPr>
            <w:tcW w:w="1559" w:type="dxa"/>
            <w:shd w:val="clear" w:color="auto" w:fill="auto"/>
          </w:tcPr>
          <w:p w14:paraId="521D0C4E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8116D5" w14:paraId="6060B39F" w14:textId="77777777" w:rsidTr="00DE5F5E">
        <w:trPr>
          <w:trHeight w:hRule="exact" w:val="360"/>
        </w:trPr>
        <w:tc>
          <w:tcPr>
            <w:tcW w:w="9322" w:type="dxa"/>
            <w:shd w:val="clear" w:color="auto" w:fill="auto"/>
          </w:tcPr>
          <w:p w14:paraId="78DBBEB8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Sudjelovanje na seminarima na inozemnim znanstvenim institucijama</w:t>
            </w:r>
          </w:p>
        </w:tc>
        <w:tc>
          <w:tcPr>
            <w:tcW w:w="1559" w:type="dxa"/>
            <w:shd w:val="clear" w:color="auto" w:fill="auto"/>
          </w:tcPr>
          <w:p w14:paraId="213098C0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8116D5" w14:paraId="76DE084B" w14:textId="77777777" w:rsidTr="00DE5F5E">
        <w:trPr>
          <w:trHeight w:hRule="exact" w:val="360"/>
        </w:trPr>
        <w:tc>
          <w:tcPr>
            <w:tcW w:w="9322" w:type="dxa"/>
            <w:shd w:val="clear" w:color="auto" w:fill="auto"/>
          </w:tcPr>
          <w:p w14:paraId="78D7CB9A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Voditeljstvo domaćih projekata</w:t>
            </w:r>
          </w:p>
        </w:tc>
        <w:tc>
          <w:tcPr>
            <w:tcW w:w="1559" w:type="dxa"/>
            <w:shd w:val="clear" w:color="auto" w:fill="auto"/>
          </w:tcPr>
          <w:p w14:paraId="09AAC1EB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8116D5" w14:paraId="5649CC0E" w14:textId="77777777" w:rsidTr="00DE5F5E">
        <w:trPr>
          <w:trHeight w:hRule="exact" w:val="360"/>
        </w:trPr>
        <w:tc>
          <w:tcPr>
            <w:tcW w:w="9322" w:type="dxa"/>
            <w:shd w:val="clear" w:color="auto" w:fill="auto"/>
          </w:tcPr>
          <w:p w14:paraId="3EF120BA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Voditeljstvo međunarodnih projekata</w:t>
            </w:r>
          </w:p>
        </w:tc>
        <w:tc>
          <w:tcPr>
            <w:tcW w:w="1559" w:type="dxa"/>
            <w:shd w:val="clear" w:color="auto" w:fill="auto"/>
          </w:tcPr>
          <w:p w14:paraId="43816699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8116D5" w14:paraId="101B9D5E" w14:textId="77777777" w:rsidTr="00DE5F5E">
        <w:trPr>
          <w:trHeight w:hRule="exact" w:val="360"/>
        </w:trPr>
        <w:tc>
          <w:tcPr>
            <w:tcW w:w="9322" w:type="dxa"/>
            <w:shd w:val="clear" w:color="auto" w:fill="auto"/>
          </w:tcPr>
          <w:p w14:paraId="68261212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eastAsia="Times New Roman" w:hAnsi="Arial Narrow"/>
                <w:sz w:val="20"/>
                <w:szCs w:val="20"/>
                <w:lang w:eastAsia="hr-HR"/>
              </w:rPr>
              <w:t>Voditeljstvo pojedinih dijelova domaćih i međunarodnih projekata</w:t>
            </w:r>
          </w:p>
        </w:tc>
        <w:tc>
          <w:tcPr>
            <w:tcW w:w="1559" w:type="dxa"/>
            <w:shd w:val="clear" w:color="auto" w:fill="auto"/>
          </w:tcPr>
          <w:p w14:paraId="17902657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8116D5" w14:paraId="6E6ACC7C" w14:textId="77777777" w:rsidTr="00DE5F5E">
        <w:trPr>
          <w:trHeight w:hRule="exact" w:val="360"/>
        </w:trPr>
        <w:tc>
          <w:tcPr>
            <w:tcW w:w="9322" w:type="dxa"/>
            <w:shd w:val="clear" w:color="auto" w:fill="auto"/>
          </w:tcPr>
          <w:p w14:paraId="0E70D6C0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eastAsia="Times New Roman" w:hAnsi="Arial Narrow"/>
                <w:sz w:val="20"/>
                <w:szCs w:val="20"/>
                <w:lang w:eastAsia="hr-HR"/>
              </w:rPr>
              <w:t>Međunarodna mobilnost</w:t>
            </w:r>
          </w:p>
        </w:tc>
        <w:tc>
          <w:tcPr>
            <w:tcW w:w="1559" w:type="dxa"/>
            <w:shd w:val="clear" w:color="auto" w:fill="auto"/>
          </w:tcPr>
          <w:p w14:paraId="19EB2EB0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8116D5" w14:paraId="6D37B2DA" w14:textId="77777777" w:rsidTr="00DE5F5E">
        <w:trPr>
          <w:trHeight w:hRule="exact" w:val="360"/>
        </w:trPr>
        <w:tc>
          <w:tcPr>
            <w:tcW w:w="9322" w:type="dxa"/>
            <w:shd w:val="clear" w:color="auto" w:fill="auto"/>
          </w:tcPr>
          <w:p w14:paraId="123393E1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Recenziranje znanstvenih radova u međunarodnim časopisima</w:t>
            </w:r>
          </w:p>
        </w:tc>
        <w:tc>
          <w:tcPr>
            <w:tcW w:w="1559" w:type="dxa"/>
            <w:shd w:val="clear" w:color="auto" w:fill="auto"/>
          </w:tcPr>
          <w:p w14:paraId="5FBCE8B1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8116D5" w14:paraId="10EF512C" w14:textId="77777777" w:rsidTr="00DE5F5E">
        <w:trPr>
          <w:trHeight w:hRule="exact" w:val="360"/>
        </w:trPr>
        <w:tc>
          <w:tcPr>
            <w:tcW w:w="9322" w:type="dxa"/>
            <w:shd w:val="clear" w:color="auto" w:fill="auto"/>
          </w:tcPr>
          <w:p w14:paraId="0CD54C43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Recenziranje međunarodnih znanstvenih projekata</w:t>
            </w:r>
          </w:p>
        </w:tc>
        <w:tc>
          <w:tcPr>
            <w:tcW w:w="1559" w:type="dxa"/>
            <w:shd w:val="clear" w:color="auto" w:fill="auto"/>
          </w:tcPr>
          <w:p w14:paraId="6DDB4B94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8116D5" w14:paraId="60CBE137" w14:textId="77777777" w:rsidTr="00DE5F5E">
        <w:trPr>
          <w:trHeight w:hRule="exact" w:val="360"/>
        </w:trPr>
        <w:tc>
          <w:tcPr>
            <w:tcW w:w="9322" w:type="dxa"/>
            <w:shd w:val="clear" w:color="auto" w:fill="auto"/>
          </w:tcPr>
          <w:p w14:paraId="4809C7BF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Sudjelovanje u međunarodnim tijelima i povjerenstvima vezanim uz znanstvenu djelatnost</w:t>
            </w:r>
          </w:p>
        </w:tc>
        <w:tc>
          <w:tcPr>
            <w:tcW w:w="1559" w:type="dxa"/>
            <w:shd w:val="clear" w:color="auto" w:fill="auto"/>
          </w:tcPr>
          <w:p w14:paraId="3A40BE28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8116D5" w14:paraId="3983B329" w14:textId="77777777" w:rsidTr="00DE5F5E">
        <w:trPr>
          <w:trHeight w:hRule="exact" w:val="360"/>
        </w:trPr>
        <w:tc>
          <w:tcPr>
            <w:tcW w:w="9322" w:type="dxa"/>
            <w:shd w:val="clear" w:color="auto" w:fill="auto"/>
          </w:tcPr>
          <w:p w14:paraId="088BEF46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 xml:space="preserve">Mentorstva doktoranada </w:t>
            </w:r>
          </w:p>
        </w:tc>
        <w:tc>
          <w:tcPr>
            <w:tcW w:w="1559" w:type="dxa"/>
            <w:shd w:val="clear" w:color="auto" w:fill="auto"/>
          </w:tcPr>
          <w:p w14:paraId="7B67004E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8116D5" w14:paraId="2165492D" w14:textId="77777777" w:rsidTr="00DE5F5E">
        <w:trPr>
          <w:trHeight w:hRule="exact" w:val="360"/>
        </w:trPr>
        <w:tc>
          <w:tcPr>
            <w:tcW w:w="9322" w:type="dxa"/>
            <w:shd w:val="clear" w:color="auto" w:fill="auto"/>
          </w:tcPr>
          <w:p w14:paraId="0C7D0B6E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Priznati patenti i drugi oblici intelektualnog vlasništva</w:t>
            </w:r>
          </w:p>
        </w:tc>
        <w:tc>
          <w:tcPr>
            <w:tcW w:w="1559" w:type="dxa"/>
            <w:shd w:val="clear" w:color="auto" w:fill="auto"/>
          </w:tcPr>
          <w:p w14:paraId="342C4524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8116D5" w14:paraId="5D7430F1" w14:textId="77777777" w:rsidTr="00DE5F5E">
        <w:trPr>
          <w:trHeight w:hRule="exact" w:val="360"/>
        </w:trPr>
        <w:tc>
          <w:tcPr>
            <w:tcW w:w="9322" w:type="dxa"/>
            <w:shd w:val="clear" w:color="auto" w:fill="auto"/>
          </w:tcPr>
          <w:p w14:paraId="45B507AF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Autorske i uredničke knjige (uključujući poglavlja u knjigama)</w:t>
            </w:r>
          </w:p>
        </w:tc>
        <w:tc>
          <w:tcPr>
            <w:tcW w:w="1559" w:type="dxa"/>
            <w:shd w:val="clear" w:color="auto" w:fill="auto"/>
          </w:tcPr>
          <w:p w14:paraId="4CF4913A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E77C0" w:rsidRPr="008116D5" w14:paraId="4372384B" w14:textId="77777777" w:rsidTr="00DE5F5E">
        <w:trPr>
          <w:trHeight w:hRule="exact" w:val="360"/>
        </w:trPr>
        <w:tc>
          <w:tcPr>
            <w:tcW w:w="9322" w:type="dxa"/>
            <w:shd w:val="clear" w:color="auto" w:fill="auto"/>
          </w:tcPr>
          <w:p w14:paraId="4D866358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Članstvo u uredništvima međunarodnih znanstvenih časopisa</w:t>
            </w:r>
          </w:p>
        </w:tc>
        <w:tc>
          <w:tcPr>
            <w:tcW w:w="1559" w:type="dxa"/>
            <w:shd w:val="clear" w:color="auto" w:fill="auto"/>
          </w:tcPr>
          <w:p w14:paraId="379DFFFC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0FE6759B" w14:textId="77777777" w:rsidR="00BE77C0" w:rsidRDefault="00BE77C0" w:rsidP="00BE77C0">
      <w:pPr>
        <w:pStyle w:val="ListParagraph"/>
        <w:spacing w:beforeLines="20" w:before="48" w:afterLines="20" w:after="48" w:line="240" w:lineRule="auto"/>
        <w:ind w:left="0"/>
        <w:rPr>
          <w:rFonts w:ascii="Arial Narrow" w:hAnsi="Arial Narrow"/>
        </w:rPr>
      </w:pPr>
    </w:p>
    <w:p w14:paraId="173A856A" w14:textId="77777777" w:rsidR="00BE77C0" w:rsidRDefault="00BE77C0" w:rsidP="00BE77C0">
      <w:pPr>
        <w:pStyle w:val="ListParagraph"/>
        <w:spacing w:beforeLines="20" w:before="48" w:afterLines="20" w:after="48" w:line="240" w:lineRule="auto"/>
        <w:ind w:left="0"/>
        <w:rPr>
          <w:rFonts w:ascii="Arial Narrow" w:hAnsi="Arial Narrow"/>
        </w:rPr>
      </w:pPr>
    </w:p>
    <w:p w14:paraId="3B1CFFA3" w14:textId="77777777" w:rsidR="00BE77C0" w:rsidRDefault="00BE77C0" w:rsidP="00BE77C0">
      <w:pPr>
        <w:pStyle w:val="ListParagraph"/>
        <w:spacing w:beforeLines="20" w:before="48" w:afterLines="20" w:after="48" w:line="240" w:lineRule="auto"/>
        <w:ind w:left="0"/>
        <w:rPr>
          <w:rFonts w:ascii="Arial Narrow" w:hAnsi="Arial Narr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35"/>
        <w:gridCol w:w="3993"/>
      </w:tblGrid>
      <w:tr w:rsidR="00BE77C0" w:rsidRPr="008116D5" w14:paraId="00F9B13D" w14:textId="77777777" w:rsidTr="00DE5F5E">
        <w:tc>
          <w:tcPr>
            <w:tcW w:w="58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7D8AB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b/>
                <w:sz w:val="20"/>
                <w:szCs w:val="20"/>
              </w:rPr>
              <w:t xml:space="preserve">Obvezni uvjeti sukladno čl. 2. st 5. Pravilnika o uvjetima za izbor u </w:t>
            </w:r>
            <w:r w:rsidRPr="008116D5">
              <w:rPr>
                <w:rFonts w:ascii="Arial Narrow" w:hAnsi="Arial Narrow"/>
                <w:b/>
                <w:sz w:val="20"/>
                <w:szCs w:val="20"/>
              </w:rPr>
              <w:br/>
              <w:t>znanstvena zvanja (NN 28/2017)</w:t>
            </w:r>
          </w:p>
        </w:tc>
        <w:tc>
          <w:tcPr>
            <w:tcW w:w="399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900AC4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N</w:t>
            </w:r>
            <w:r w:rsidRPr="003D01F5">
              <w:rPr>
                <w:rFonts w:ascii="Arial Narrow" w:hAnsi="Arial Narrow"/>
                <w:b/>
                <w:sz w:val="20"/>
                <w:szCs w:val="20"/>
              </w:rPr>
              <w:t>avesti poveznicu na mrežnu stranicu</w:t>
            </w:r>
          </w:p>
        </w:tc>
      </w:tr>
      <w:tr w:rsidR="00BE77C0" w:rsidRPr="008116D5" w14:paraId="6BE9552A" w14:textId="77777777" w:rsidTr="00DE5F5E">
        <w:trPr>
          <w:trHeight w:hRule="exact" w:val="576"/>
        </w:trPr>
        <w:tc>
          <w:tcPr>
            <w:tcW w:w="5835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6110ED6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 xml:space="preserve">Javno dostupan profil izrađen na </w:t>
            </w:r>
            <w:r w:rsidRPr="008116D5">
              <w:rPr>
                <w:rFonts w:ascii="Arial Narrow" w:hAnsi="Arial Narrow"/>
                <w:i/>
                <w:sz w:val="20"/>
                <w:szCs w:val="20"/>
              </w:rPr>
              <w:t>Google Scholaru</w:t>
            </w:r>
            <w:r w:rsidRPr="008116D5">
              <w:rPr>
                <w:rFonts w:ascii="Arial Narrow" w:hAnsi="Arial Narrow"/>
                <w:sz w:val="20"/>
                <w:szCs w:val="20"/>
              </w:rPr>
              <w:t xml:space="preserve"> uređen na način kojim se izbjegava dvostruko ili višestruko prikazivanje istih radova</w:t>
            </w:r>
          </w:p>
        </w:tc>
        <w:tc>
          <w:tcPr>
            <w:tcW w:w="3993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772D885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BE77C0" w:rsidRPr="008116D5" w14:paraId="0434B949" w14:textId="77777777" w:rsidTr="00DE5F5E">
        <w:trPr>
          <w:trHeight w:hRule="exact" w:val="576"/>
        </w:trPr>
        <w:tc>
          <w:tcPr>
            <w:tcW w:w="5835" w:type="dxa"/>
            <w:shd w:val="clear" w:color="auto" w:fill="auto"/>
            <w:vAlign w:val="center"/>
          </w:tcPr>
          <w:p w14:paraId="71752DF5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  <w:r w:rsidRPr="008116D5">
              <w:rPr>
                <w:rFonts w:ascii="Arial Narrow" w:hAnsi="Arial Narrow"/>
                <w:sz w:val="20"/>
                <w:szCs w:val="20"/>
              </w:rPr>
              <w:t>Radovi pristupnika uneseni u bazu CROSBI</w:t>
            </w:r>
          </w:p>
        </w:tc>
        <w:tc>
          <w:tcPr>
            <w:tcW w:w="3993" w:type="dxa"/>
            <w:shd w:val="clear" w:color="auto" w:fill="auto"/>
            <w:vAlign w:val="center"/>
          </w:tcPr>
          <w:p w14:paraId="3770FA07" w14:textId="77777777" w:rsidR="00BE77C0" w:rsidRPr="008116D5" w:rsidRDefault="00BE77C0" w:rsidP="00DE5F5E">
            <w:pPr>
              <w:pStyle w:val="ListParagraph"/>
              <w:spacing w:beforeLines="20" w:before="48" w:afterLines="20" w:after="48" w:line="240" w:lineRule="auto"/>
              <w:ind w:left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</w:tbl>
    <w:p w14:paraId="75B4D7B8" w14:textId="77777777" w:rsidR="00BE77C0" w:rsidRPr="008116D5" w:rsidRDefault="00BE77C0" w:rsidP="00BE77C0">
      <w:pPr>
        <w:pStyle w:val="ListParagraph"/>
        <w:spacing w:after="0" w:line="240" w:lineRule="auto"/>
        <w:ind w:left="0"/>
        <w:rPr>
          <w:rFonts w:ascii="Arial Narrow" w:hAnsi="Arial Narrow"/>
        </w:rPr>
      </w:pPr>
    </w:p>
    <w:p w14:paraId="35C4A282" w14:textId="77777777" w:rsidR="00BE77C0" w:rsidRDefault="00BE77C0" w:rsidP="00BE77C0">
      <w:pPr>
        <w:pStyle w:val="ListParagraph"/>
        <w:spacing w:after="0" w:line="240" w:lineRule="auto"/>
        <w:ind w:left="0"/>
        <w:rPr>
          <w:rFonts w:ascii="Arial Narrow" w:hAnsi="Arial Narrow"/>
          <w:sz w:val="20"/>
          <w:szCs w:val="20"/>
        </w:rPr>
      </w:pPr>
    </w:p>
    <w:p w14:paraId="539B2805" w14:textId="77777777" w:rsidR="00BE77C0" w:rsidRDefault="00BE77C0" w:rsidP="00BE77C0">
      <w:pPr>
        <w:pStyle w:val="ListParagraph"/>
        <w:spacing w:after="0" w:line="240" w:lineRule="auto"/>
        <w:ind w:left="0"/>
        <w:rPr>
          <w:rFonts w:ascii="Arial Narrow" w:hAnsi="Arial Narrow"/>
          <w:sz w:val="20"/>
          <w:szCs w:val="20"/>
        </w:rPr>
      </w:pPr>
    </w:p>
    <w:p w14:paraId="025B3D02" w14:textId="77777777" w:rsidR="00BE77C0" w:rsidRDefault="00BE77C0" w:rsidP="00BE77C0">
      <w:pPr>
        <w:pStyle w:val="ListParagraph"/>
        <w:spacing w:after="0" w:line="240" w:lineRule="auto"/>
        <w:ind w:left="0"/>
        <w:rPr>
          <w:rFonts w:ascii="Arial Narrow" w:hAnsi="Arial Narrow"/>
          <w:sz w:val="20"/>
          <w:szCs w:val="20"/>
        </w:rPr>
      </w:pPr>
    </w:p>
    <w:p w14:paraId="01402C81" w14:textId="77777777" w:rsidR="00BE77C0" w:rsidRPr="00D569C7" w:rsidRDefault="00BE77C0" w:rsidP="00BE77C0">
      <w:pPr>
        <w:pStyle w:val="ListParagraph"/>
        <w:spacing w:after="0" w:line="240" w:lineRule="auto"/>
        <w:ind w:left="0"/>
        <w:rPr>
          <w:rFonts w:ascii="Arial Narrow" w:hAnsi="Arial Narrow"/>
          <w:sz w:val="20"/>
          <w:szCs w:val="20"/>
        </w:rPr>
      </w:pPr>
    </w:p>
    <w:tbl>
      <w:tblPr>
        <w:tblW w:w="0" w:type="auto"/>
        <w:tblInd w:w="288" w:type="dxa"/>
        <w:tblLook w:val="0000" w:firstRow="0" w:lastRow="0" w:firstColumn="0" w:lastColumn="0" w:noHBand="0" w:noVBand="0"/>
      </w:tblPr>
      <w:tblGrid>
        <w:gridCol w:w="3124"/>
        <w:gridCol w:w="3272"/>
        <w:gridCol w:w="3237"/>
      </w:tblGrid>
      <w:tr w:rsidR="00BE77C0" w:rsidRPr="00D569C7" w14:paraId="70426A10" w14:textId="77777777" w:rsidTr="00DE5F5E">
        <w:trPr>
          <w:cantSplit/>
          <w:trHeight w:val="808"/>
        </w:trPr>
        <w:tc>
          <w:tcPr>
            <w:tcW w:w="3364" w:type="dxa"/>
            <w:vAlign w:val="center"/>
          </w:tcPr>
          <w:p w14:paraId="15F7FBE1" w14:textId="77777777" w:rsidR="00BE77C0" w:rsidRPr="00D569C7" w:rsidRDefault="00BE77C0" w:rsidP="00DE5F5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D569C7">
              <w:rPr>
                <w:rFonts w:ascii="Arial Narrow" w:hAnsi="Arial Narrow"/>
                <w:sz w:val="20"/>
                <w:szCs w:val="20"/>
              </w:rPr>
              <w:t>_______________________________</w:t>
            </w:r>
            <w:r w:rsidRPr="00D569C7">
              <w:rPr>
                <w:rFonts w:ascii="Arial Narrow" w:hAnsi="Arial Narrow"/>
                <w:sz w:val="20"/>
                <w:szCs w:val="20"/>
              </w:rPr>
              <w:br/>
              <w:t>Predsjednik Stručnog povjerenstva</w:t>
            </w:r>
          </w:p>
        </w:tc>
        <w:tc>
          <w:tcPr>
            <w:tcW w:w="3686" w:type="dxa"/>
            <w:vAlign w:val="center"/>
          </w:tcPr>
          <w:p w14:paraId="658694E3" w14:textId="77777777" w:rsidR="00BE77C0" w:rsidRPr="00D569C7" w:rsidRDefault="00BE77C0" w:rsidP="00DE5F5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D569C7">
              <w:rPr>
                <w:rFonts w:ascii="Arial Narrow" w:hAnsi="Arial Narrow"/>
                <w:sz w:val="20"/>
                <w:szCs w:val="20"/>
              </w:rPr>
              <w:t>________________________________</w:t>
            </w:r>
            <w:r w:rsidRPr="00D569C7">
              <w:rPr>
                <w:rFonts w:ascii="Arial Narrow" w:hAnsi="Arial Narrow"/>
                <w:sz w:val="20"/>
                <w:szCs w:val="20"/>
              </w:rPr>
              <w:br/>
              <w:t>2. član Stručnog povjerenstva</w:t>
            </w:r>
          </w:p>
        </w:tc>
        <w:tc>
          <w:tcPr>
            <w:tcW w:w="3543" w:type="dxa"/>
            <w:vAlign w:val="center"/>
          </w:tcPr>
          <w:p w14:paraId="770AB158" w14:textId="77777777" w:rsidR="00BE77C0" w:rsidRPr="00D569C7" w:rsidRDefault="00BE77C0" w:rsidP="00DE5F5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D569C7">
              <w:rPr>
                <w:rFonts w:ascii="Arial Narrow" w:hAnsi="Arial Narrow"/>
                <w:sz w:val="20"/>
                <w:szCs w:val="20"/>
              </w:rPr>
              <w:t>________________________________</w:t>
            </w:r>
            <w:r w:rsidRPr="00D569C7">
              <w:rPr>
                <w:rFonts w:ascii="Arial Narrow" w:hAnsi="Arial Narrow"/>
                <w:sz w:val="20"/>
                <w:szCs w:val="20"/>
              </w:rPr>
              <w:br/>
              <w:t>3. član Stručnog povjerenstva</w:t>
            </w:r>
          </w:p>
        </w:tc>
      </w:tr>
    </w:tbl>
    <w:p w14:paraId="3EEBD3A2" w14:textId="77777777" w:rsidR="00BE77C0" w:rsidRDefault="00BE77C0" w:rsidP="00BE77C0">
      <w:pPr>
        <w:pStyle w:val="ListParagraph"/>
        <w:spacing w:after="120" w:line="240" w:lineRule="auto"/>
        <w:ind w:left="0"/>
        <w:jc w:val="center"/>
        <w:rPr>
          <w:rFonts w:ascii="Arial Narrow" w:hAnsi="Arial Narrow"/>
          <w:b/>
          <w:sz w:val="24"/>
          <w:szCs w:val="24"/>
        </w:rPr>
      </w:pPr>
    </w:p>
    <w:p w14:paraId="7822D660" w14:textId="77777777" w:rsidR="00BE77C0" w:rsidRDefault="00BE77C0" w:rsidP="00BE77C0">
      <w:pPr>
        <w:pStyle w:val="ListParagraph"/>
        <w:spacing w:after="120" w:line="240" w:lineRule="auto"/>
        <w:ind w:left="0"/>
        <w:jc w:val="center"/>
        <w:rPr>
          <w:rFonts w:ascii="Arial Narrow" w:hAnsi="Arial Narrow"/>
          <w:b/>
          <w:sz w:val="24"/>
          <w:szCs w:val="24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3686"/>
        <w:gridCol w:w="3543"/>
      </w:tblGrid>
      <w:tr w:rsidR="00BE77C0" w:rsidRPr="00D569C7" w14:paraId="4433919E" w14:textId="77777777" w:rsidTr="00DE5F5E">
        <w:trPr>
          <w:cantSplit/>
          <w:trHeight w:val="808"/>
          <w:jc w:val="center"/>
        </w:trPr>
        <w:tc>
          <w:tcPr>
            <w:tcW w:w="3686" w:type="dxa"/>
            <w:vAlign w:val="center"/>
          </w:tcPr>
          <w:p w14:paraId="6B87099F" w14:textId="77777777" w:rsidR="00BE77C0" w:rsidRPr="00D569C7" w:rsidRDefault="00BE77C0" w:rsidP="00DE5F5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D569C7">
              <w:rPr>
                <w:rFonts w:ascii="Arial Narrow" w:hAnsi="Arial Narrow"/>
                <w:sz w:val="20"/>
                <w:szCs w:val="20"/>
              </w:rPr>
              <w:t>________________________________</w:t>
            </w:r>
            <w:r w:rsidRPr="00D569C7">
              <w:rPr>
                <w:rFonts w:ascii="Arial Narrow" w:hAnsi="Arial Narrow"/>
                <w:sz w:val="20"/>
                <w:szCs w:val="20"/>
              </w:rPr>
              <w:br/>
            </w:r>
            <w:r>
              <w:rPr>
                <w:rFonts w:ascii="Arial Narrow" w:hAnsi="Arial Narrow"/>
                <w:sz w:val="20"/>
                <w:szCs w:val="20"/>
              </w:rPr>
              <w:t>4</w:t>
            </w:r>
            <w:r w:rsidRPr="00D569C7">
              <w:rPr>
                <w:rFonts w:ascii="Arial Narrow" w:hAnsi="Arial Narrow"/>
                <w:sz w:val="20"/>
                <w:szCs w:val="20"/>
              </w:rPr>
              <w:t>. član Stručnog povjerenstva</w:t>
            </w:r>
          </w:p>
        </w:tc>
        <w:tc>
          <w:tcPr>
            <w:tcW w:w="3543" w:type="dxa"/>
            <w:vAlign w:val="center"/>
          </w:tcPr>
          <w:p w14:paraId="36891691" w14:textId="77777777" w:rsidR="00BE77C0" w:rsidRPr="00D569C7" w:rsidRDefault="00BE77C0" w:rsidP="00DE5F5E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D569C7">
              <w:rPr>
                <w:rFonts w:ascii="Arial Narrow" w:hAnsi="Arial Narrow"/>
                <w:sz w:val="20"/>
                <w:szCs w:val="20"/>
              </w:rPr>
              <w:t>________________________________</w:t>
            </w:r>
            <w:r w:rsidRPr="00D569C7">
              <w:rPr>
                <w:rFonts w:ascii="Arial Narrow" w:hAnsi="Arial Narrow"/>
                <w:sz w:val="20"/>
                <w:szCs w:val="20"/>
              </w:rPr>
              <w:br/>
            </w:r>
            <w:r>
              <w:rPr>
                <w:rFonts w:ascii="Arial Narrow" w:hAnsi="Arial Narrow"/>
                <w:sz w:val="20"/>
                <w:szCs w:val="20"/>
              </w:rPr>
              <w:t>5</w:t>
            </w:r>
            <w:r w:rsidRPr="00D569C7">
              <w:rPr>
                <w:rFonts w:ascii="Arial Narrow" w:hAnsi="Arial Narrow"/>
                <w:sz w:val="20"/>
                <w:szCs w:val="20"/>
              </w:rPr>
              <w:t>. član Stručnog povjerenstva</w:t>
            </w:r>
          </w:p>
        </w:tc>
      </w:tr>
    </w:tbl>
    <w:p w14:paraId="0966252E" w14:textId="77777777" w:rsidR="00BE77C0" w:rsidRDefault="00BE77C0" w:rsidP="00BE77C0">
      <w:pPr>
        <w:pStyle w:val="ListParagraph"/>
        <w:spacing w:after="120" w:line="240" w:lineRule="auto"/>
        <w:ind w:left="0"/>
        <w:rPr>
          <w:rFonts w:ascii="Arial Narrow" w:hAnsi="Arial Narrow"/>
          <w:b/>
          <w:sz w:val="24"/>
          <w:szCs w:val="24"/>
        </w:rPr>
      </w:pPr>
    </w:p>
    <w:p w14:paraId="2EAD13D4" w14:textId="77777777" w:rsidR="00BE77C0" w:rsidRPr="00BE77C0" w:rsidRDefault="00BE77C0" w:rsidP="00BE77C0">
      <w:pPr>
        <w:pStyle w:val="ListParagraph"/>
        <w:spacing w:after="120"/>
        <w:jc w:val="both"/>
        <w:rPr>
          <w:rFonts w:ascii="Times New Roman" w:hAnsi="Times New Roman"/>
        </w:rPr>
      </w:pPr>
    </w:p>
    <w:p w14:paraId="40DE75BF" w14:textId="77777777" w:rsidR="005D4A65" w:rsidRPr="00BE77C0" w:rsidRDefault="005D4A65" w:rsidP="005D4A65">
      <w:pPr>
        <w:rPr>
          <w:b/>
          <w:sz w:val="20"/>
          <w:szCs w:val="20"/>
        </w:rPr>
      </w:pPr>
    </w:p>
    <w:p w14:paraId="3157F009" w14:textId="77777777" w:rsidR="00BE77C0" w:rsidRDefault="00BE77C0" w:rsidP="005D4A65">
      <w:pPr>
        <w:rPr>
          <w:b/>
          <w:sz w:val="20"/>
          <w:szCs w:val="20"/>
        </w:rPr>
      </w:pPr>
    </w:p>
    <w:p w14:paraId="15A06655" w14:textId="77777777" w:rsidR="00BE77C0" w:rsidRDefault="00BE77C0" w:rsidP="005D4A65">
      <w:pPr>
        <w:rPr>
          <w:b/>
          <w:sz w:val="20"/>
          <w:szCs w:val="20"/>
        </w:rPr>
      </w:pPr>
    </w:p>
    <w:sectPr w:rsidR="00BE77C0" w:rsidSect="00E25DEA">
      <w:headerReference w:type="even" r:id="rId8"/>
      <w:headerReference w:type="default" r:id="rId9"/>
      <w:headerReference w:type="first" r:id="rId10"/>
      <w:pgSz w:w="11906" w:h="16838" w:code="9"/>
      <w:pgMar w:top="1418" w:right="851" w:bottom="90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93CE7" w14:textId="77777777" w:rsidR="003035BE" w:rsidRDefault="003035BE">
      <w:r>
        <w:separator/>
      </w:r>
    </w:p>
  </w:endnote>
  <w:endnote w:type="continuationSeparator" w:id="0">
    <w:p w14:paraId="12FD33BD" w14:textId="77777777" w:rsidR="003035BE" w:rsidRDefault="003035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28CE4" w14:textId="77777777" w:rsidR="003035BE" w:rsidRDefault="003035BE">
      <w:r>
        <w:separator/>
      </w:r>
    </w:p>
  </w:footnote>
  <w:footnote w:type="continuationSeparator" w:id="0">
    <w:p w14:paraId="6C84E6A7" w14:textId="77777777" w:rsidR="003035BE" w:rsidRDefault="003035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301FE" w14:textId="77777777" w:rsidR="00D715E8" w:rsidRDefault="00D715E8" w:rsidP="00BE1E34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25DEA">
      <w:rPr>
        <w:rStyle w:val="PageNumber"/>
        <w:noProof/>
      </w:rPr>
      <w:t>2</w:t>
    </w:r>
    <w:r>
      <w:rPr>
        <w:rStyle w:val="PageNumber"/>
      </w:rPr>
      <w:fldChar w:fldCharType="end"/>
    </w:r>
  </w:p>
  <w:p w14:paraId="72604FF4" w14:textId="77777777" w:rsidR="00D715E8" w:rsidRDefault="00D715E8" w:rsidP="0024070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49ABE" w14:textId="77777777" w:rsidR="00D715E8" w:rsidRDefault="00D715E8" w:rsidP="00BE1E34">
    <w:pPr>
      <w:pStyle w:val="Header"/>
      <w:framePr w:wrap="around" w:vAnchor="text" w:hAnchor="margin" w:xAlign="right" w:y="1"/>
      <w:rPr>
        <w:rStyle w:val="PageNumber"/>
      </w:rPr>
    </w:pPr>
  </w:p>
  <w:p w14:paraId="47B13F2B" w14:textId="77777777" w:rsidR="00D715E8" w:rsidRDefault="00E25DEA" w:rsidP="00B554A5">
    <w:pPr>
      <w:pStyle w:val="Header"/>
      <w:jc w:val="center"/>
    </w:pPr>
    <w:r>
      <w:rPr>
        <w:noProof/>
      </w:rPr>
      <w:drawing>
        <wp:inline distT="0" distB="0" distL="0" distR="0" wp14:anchorId="7E51002E" wp14:editId="0480D7F4">
          <wp:extent cx="6339205" cy="794385"/>
          <wp:effectExtent l="19050" t="0" r="444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39205" cy="794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657B3" w14:textId="77777777" w:rsidR="00D715E8" w:rsidRDefault="00D715E8">
    <w:pPr>
      <w:pStyle w:val="Header"/>
      <w:rPr>
        <w:b/>
        <w:sz w:val="22"/>
        <w:szCs w:val="22"/>
      </w:rPr>
    </w:pPr>
    <w:r w:rsidRPr="007D0816">
      <w:rPr>
        <w:b/>
        <w:sz w:val="22"/>
        <w:szCs w:val="22"/>
      </w:rPr>
      <w:t xml:space="preserve"> </w:t>
    </w:r>
    <w:r w:rsidR="00E25DEA">
      <w:rPr>
        <w:b/>
        <w:noProof/>
        <w:sz w:val="22"/>
        <w:szCs w:val="22"/>
      </w:rPr>
      <w:drawing>
        <wp:inline distT="0" distB="0" distL="0" distR="0" wp14:anchorId="5DE96D34" wp14:editId="5F0F3B41">
          <wp:extent cx="6339205" cy="794385"/>
          <wp:effectExtent l="19050" t="0" r="444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39205" cy="794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7D0816">
      <w:rPr>
        <w:b/>
        <w:sz w:val="22"/>
        <w:szCs w:val="22"/>
      </w:rPr>
      <w:t xml:space="preserve">                         </w:t>
    </w:r>
  </w:p>
  <w:p w14:paraId="5DEF6C94" w14:textId="77777777" w:rsidR="00D715E8" w:rsidRPr="007D0816" w:rsidRDefault="00D715E8">
    <w:pPr>
      <w:pStyle w:val="Header"/>
      <w:rPr>
        <w:b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F730B"/>
    <w:multiLevelType w:val="hybridMultilevel"/>
    <w:tmpl w:val="56E0417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DA7EF6"/>
    <w:multiLevelType w:val="hybridMultilevel"/>
    <w:tmpl w:val="F23A4960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6C262B"/>
    <w:multiLevelType w:val="hybridMultilevel"/>
    <w:tmpl w:val="2F541EA6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116DC6"/>
    <w:multiLevelType w:val="hybridMultilevel"/>
    <w:tmpl w:val="E65ABC32"/>
    <w:lvl w:ilvl="0" w:tplc="8B1083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606929"/>
    <w:multiLevelType w:val="hybridMultilevel"/>
    <w:tmpl w:val="256CFFB6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B346FB"/>
    <w:multiLevelType w:val="hybridMultilevel"/>
    <w:tmpl w:val="C578164E"/>
    <w:lvl w:ilvl="0" w:tplc="DBCCAE3A">
      <w:start w:val="1"/>
      <w:numFmt w:val="upp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693FF2"/>
    <w:multiLevelType w:val="hybridMultilevel"/>
    <w:tmpl w:val="C9B0DE8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6212A9D"/>
    <w:multiLevelType w:val="hybridMultilevel"/>
    <w:tmpl w:val="E368884E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660B87"/>
    <w:multiLevelType w:val="hybridMultilevel"/>
    <w:tmpl w:val="CFDE283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8C152B"/>
    <w:multiLevelType w:val="hybridMultilevel"/>
    <w:tmpl w:val="FBC2CF98"/>
    <w:lvl w:ilvl="0" w:tplc="A4DC21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A975996"/>
    <w:multiLevelType w:val="hybridMultilevel"/>
    <w:tmpl w:val="757448AA"/>
    <w:lvl w:ilvl="0" w:tplc="AAECC2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B703F7C"/>
    <w:multiLevelType w:val="hybridMultilevel"/>
    <w:tmpl w:val="7718562C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B34BA4"/>
    <w:multiLevelType w:val="hybridMultilevel"/>
    <w:tmpl w:val="9EFCC646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372C37"/>
    <w:multiLevelType w:val="hybridMultilevel"/>
    <w:tmpl w:val="9F786876"/>
    <w:lvl w:ilvl="0" w:tplc="5E1CE2F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532569"/>
    <w:multiLevelType w:val="hybridMultilevel"/>
    <w:tmpl w:val="C2C6B06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C4222D"/>
    <w:multiLevelType w:val="hybridMultilevel"/>
    <w:tmpl w:val="2ADA6BC8"/>
    <w:lvl w:ilvl="0" w:tplc="C556F246">
      <w:start w:val="1"/>
      <w:numFmt w:val="decimal"/>
      <w:lvlText w:val="%1."/>
      <w:lvlJc w:val="left"/>
      <w:pPr>
        <w:ind w:left="1065" w:hanging="705"/>
      </w:pPr>
      <w:rPr>
        <w:b/>
      </w:r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6953B1A"/>
    <w:multiLevelType w:val="hybridMultilevel"/>
    <w:tmpl w:val="2DF8E2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7E460DD"/>
    <w:multiLevelType w:val="hybridMultilevel"/>
    <w:tmpl w:val="6FB27FC4"/>
    <w:lvl w:ilvl="0" w:tplc="8B1083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9C06EE"/>
    <w:multiLevelType w:val="hybridMultilevel"/>
    <w:tmpl w:val="2C94A3D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2038C7"/>
    <w:multiLevelType w:val="hybridMultilevel"/>
    <w:tmpl w:val="9E58FD50"/>
    <w:lvl w:ilvl="0" w:tplc="8B1083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B35DD7"/>
    <w:multiLevelType w:val="hybridMultilevel"/>
    <w:tmpl w:val="96C8053E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47FE1E81"/>
    <w:multiLevelType w:val="hybridMultilevel"/>
    <w:tmpl w:val="A0CE914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8076DD4"/>
    <w:multiLevelType w:val="hybridMultilevel"/>
    <w:tmpl w:val="51F82D5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AD128F"/>
    <w:multiLevelType w:val="hybridMultilevel"/>
    <w:tmpl w:val="67F6A3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1F86B9D"/>
    <w:multiLevelType w:val="hybridMultilevel"/>
    <w:tmpl w:val="7C8A4A7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69E2466"/>
    <w:multiLevelType w:val="hybridMultilevel"/>
    <w:tmpl w:val="935A76A6"/>
    <w:lvl w:ilvl="0" w:tplc="DBCCA0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9713EC"/>
    <w:multiLevelType w:val="hybridMultilevel"/>
    <w:tmpl w:val="ED3CDF6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B52593"/>
    <w:multiLevelType w:val="hybridMultilevel"/>
    <w:tmpl w:val="C578164E"/>
    <w:lvl w:ilvl="0" w:tplc="DBCCAE3A">
      <w:start w:val="1"/>
      <w:numFmt w:val="upp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DDE5BAF"/>
    <w:multiLevelType w:val="hybridMultilevel"/>
    <w:tmpl w:val="1D8CF3D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EE074F6"/>
    <w:multiLevelType w:val="hybridMultilevel"/>
    <w:tmpl w:val="BC14C1B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F3F4A2E"/>
    <w:multiLevelType w:val="hybridMultilevel"/>
    <w:tmpl w:val="06DEAAE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5886FAA"/>
    <w:multiLevelType w:val="hybridMultilevel"/>
    <w:tmpl w:val="822EC70A"/>
    <w:lvl w:ilvl="0" w:tplc="8B1083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B46145"/>
    <w:multiLevelType w:val="hybridMultilevel"/>
    <w:tmpl w:val="CF5EC024"/>
    <w:lvl w:ilvl="0" w:tplc="CFF8D3B8">
      <w:start w:val="1"/>
      <w:numFmt w:val="lowerLetter"/>
      <w:lvlText w:val="%1)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6BD24D6"/>
    <w:multiLevelType w:val="hybridMultilevel"/>
    <w:tmpl w:val="CF32279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08B50EF"/>
    <w:multiLevelType w:val="hybridMultilevel"/>
    <w:tmpl w:val="5A1E9836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2EB6F27"/>
    <w:multiLevelType w:val="hybridMultilevel"/>
    <w:tmpl w:val="EBEA302C"/>
    <w:lvl w:ilvl="0" w:tplc="FD8A570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9FA4D4F"/>
    <w:multiLevelType w:val="hybridMultilevel"/>
    <w:tmpl w:val="E1F4FDB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CAC331F"/>
    <w:multiLevelType w:val="hybridMultilevel"/>
    <w:tmpl w:val="7C008C72"/>
    <w:lvl w:ilvl="0" w:tplc="8B1083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1"/>
  </w:num>
  <w:num w:numId="13">
    <w:abstractNumId w:val="20"/>
  </w:num>
  <w:num w:numId="14">
    <w:abstractNumId w:val="18"/>
  </w:num>
  <w:num w:numId="15">
    <w:abstractNumId w:val="22"/>
  </w:num>
  <w:num w:numId="16">
    <w:abstractNumId w:val="27"/>
  </w:num>
  <w:num w:numId="17">
    <w:abstractNumId w:val="21"/>
  </w:num>
  <w:num w:numId="18">
    <w:abstractNumId w:val="35"/>
  </w:num>
  <w:num w:numId="19">
    <w:abstractNumId w:val="9"/>
  </w:num>
  <w:num w:numId="20">
    <w:abstractNumId w:val="10"/>
  </w:num>
  <w:num w:numId="21">
    <w:abstractNumId w:val="23"/>
  </w:num>
  <w:num w:numId="22">
    <w:abstractNumId w:val="33"/>
  </w:num>
  <w:num w:numId="23">
    <w:abstractNumId w:val="16"/>
  </w:num>
  <w:num w:numId="24">
    <w:abstractNumId w:val="36"/>
  </w:num>
  <w:num w:numId="25">
    <w:abstractNumId w:val="24"/>
  </w:num>
  <w:num w:numId="26">
    <w:abstractNumId w:val="32"/>
  </w:num>
  <w:num w:numId="27">
    <w:abstractNumId w:val="0"/>
  </w:num>
  <w:num w:numId="28">
    <w:abstractNumId w:val="28"/>
  </w:num>
  <w:num w:numId="29">
    <w:abstractNumId w:val="29"/>
  </w:num>
  <w:num w:numId="30">
    <w:abstractNumId w:val="5"/>
  </w:num>
  <w:num w:numId="31">
    <w:abstractNumId w:val="13"/>
  </w:num>
  <w:num w:numId="32">
    <w:abstractNumId w:val="14"/>
  </w:num>
  <w:num w:numId="33">
    <w:abstractNumId w:val="26"/>
  </w:num>
  <w:num w:numId="34">
    <w:abstractNumId w:val="25"/>
  </w:num>
  <w:num w:numId="35">
    <w:abstractNumId w:val="31"/>
  </w:num>
  <w:num w:numId="36">
    <w:abstractNumId w:val="37"/>
  </w:num>
  <w:num w:numId="37">
    <w:abstractNumId w:val="3"/>
  </w:num>
  <w:num w:numId="38">
    <w:abstractNumId w:val="17"/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tjAwNTYxNrIwMbJU0lEKTi0uzszPAykwqgUAPuP0WiwAAAA="/>
  </w:docVars>
  <w:rsids>
    <w:rsidRoot w:val="00EC605A"/>
    <w:rsid w:val="00003062"/>
    <w:rsid w:val="000074CF"/>
    <w:rsid w:val="000078EE"/>
    <w:rsid w:val="000115E6"/>
    <w:rsid w:val="0001702C"/>
    <w:rsid w:val="00017A99"/>
    <w:rsid w:val="00025D7B"/>
    <w:rsid w:val="00026286"/>
    <w:rsid w:val="00026BB6"/>
    <w:rsid w:val="00026E4C"/>
    <w:rsid w:val="00027C71"/>
    <w:rsid w:val="00027F2D"/>
    <w:rsid w:val="00032589"/>
    <w:rsid w:val="000467C5"/>
    <w:rsid w:val="0004689D"/>
    <w:rsid w:val="00046F64"/>
    <w:rsid w:val="00050746"/>
    <w:rsid w:val="000509D0"/>
    <w:rsid w:val="0005122B"/>
    <w:rsid w:val="00052CF7"/>
    <w:rsid w:val="0006136C"/>
    <w:rsid w:val="00063337"/>
    <w:rsid w:val="00064AFC"/>
    <w:rsid w:val="00065392"/>
    <w:rsid w:val="0007026F"/>
    <w:rsid w:val="00071253"/>
    <w:rsid w:val="0007607A"/>
    <w:rsid w:val="000779A3"/>
    <w:rsid w:val="00081072"/>
    <w:rsid w:val="00081B6A"/>
    <w:rsid w:val="00094E68"/>
    <w:rsid w:val="00094E9A"/>
    <w:rsid w:val="0009542A"/>
    <w:rsid w:val="00096C2A"/>
    <w:rsid w:val="00097586"/>
    <w:rsid w:val="000A5CD1"/>
    <w:rsid w:val="000B29C8"/>
    <w:rsid w:val="000B5EC6"/>
    <w:rsid w:val="000C3F3C"/>
    <w:rsid w:val="000C5837"/>
    <w:rsid w:val="000C70D6"/>
    <w:rsid w:val="000C780F"/>
    <w:rsid w:val="000D58C5"/>
    <w:rsid w:val="000D64ED"/>
    <w:rsid w:val="000D6727"/>
    <w:rsid w:val="000D6AB4"/>
    <w:rsid w:val="000D7F29"/>
    <w:rsid w:val="000E031D"/>
    <w:rsid w:val="000E053A"/>
    <w:rsid w:val="000E12F8"/>
    <w:rsid w:val="000E3DBB"/>
    <w:rsid w:val="000E49A1"/>
    <w:rsid w:val="000E53E8"/>
    <w:rsid w:val="000E6887"/>
    <w:rsid w:val="000F243C"/>
    <w:rsid w:val="000F7F53"/>
    <w:rsid w:val="001013C6"/>
    <w:rsid w:val="0010589E"/>
    <w:rsid w:val="00110A7F"/>
    <w:rsid w:val="00110C1D"/>
    <w:rsid w:val="001117C2"/>
    <w:rsid w:val="00114763"/>
    <w:rsid w:val="00114C5D"/>
    <w:rsid w:val="00115171"/>
    <w:rsid w:val="0011608E"/>
    <w:rsid w:val="0011706D"/>
    <w:rsid w:val="00117B59"/>
    <w:rsid w:val="001218C1"/>
    <w:rsid w:val="00132A01"/>
    <w:rsid w:val="00132A58"/>
    <w:rsid w:val="00142226"/>
    <w:rsid w:val="00144411"/>
    <w:rsid w:val="001508E1"/>
    <w:rsid w:val="00150932"/>
    <w:rsid w:val="00152D68"/>
    <w:rsid w:val="00156D38"/>
    <w:rsid w:val="001608BF"/>
    <w:rsid w:val="001613AC"/>
    <w:rsid w:val="00162B6F"/>
    <w:rsid w:val="0016386B"/>
    <w:rsid w:val="00165813"/>
    <w:rsid w:val="001660FB"/>
    <w:rsid w:val="001731BC"/>
    <w:rsid w:val="00175B86"/>
    <w:rsid w:val="0017726B"/>
    <w:rsid w:val="001776A3"/>
    <w:rsid w:val="001840E9"/>
    <w:rsid w:val="00190BFA"/>
    <w:rsid w:val="001949BC"/>
    <w:rsid w:val="00196428"/>
    <w:rsid w:val="001969BC"/>
    <w:rsid w:val="00197A1B"/>
    <w:rsid w:val="00197D28"/>
    <w:rsid w:val="001A37F7"/>
    <w:rsid w:val="001A720F"/>
    <w:rsid w:val="001B0AB6"/>
    <w:rsid w:val="001B7E14"/>
    <w:rsid w:val="001C0C5E"/>
    <w:rsid w:val="001C0F94"/>
    <w:rsid w:val="001C577C"/>
    <w:rsid w:val="001C781F"/>
    <w:rsid w:val="001D25B4"/>
    <w:rsid w:val="001D2B0A"/>
    <w:rsid w:val="001D650A"/>
    <w:rsid w:val="001D68ED"/>
    <w:rsid w:val="001D6BDA"/>
    <w:rsid w:val="001D74EA"/>
    <w:rsid w:val="001E024A"/>
    <w:rsid w:val="001E13B6"/>
    <w:rsid w:val="001E7A74"/>
    <w:rsid w:val="001F2AE0"/>
    <w:rsid w:val="001F4BC8"/>
    <w:rsid w:val="001F4E6C"/>
    <w:rsid w:val="001F5F20"/>
    <w:rsid w:val="00205B67"/>
    <w:rsid w:val="00210425"/>
    <w:rsid w:val="00214191"/>
    <w:rsid w:val="00217B6C"/>
    <w:rsid w:val="00226D27"/>
    <w:rsid w:val="00226E42"/>
    <w:rsid w:val="00230069"/>
    <w:rsid w:val="00231366"/>
    <w:rsid w:val="0023286A"/>
    <w:rsid w:val="00232FC0"/>
    <w:rsid w:val="00233454"/>
    <w:rsid w:val="00235E4E"/>
    <w:rsid w:val="002370C1"/>
    <w:rsid w:val="00240705"/>
    <w:rsid w:val="002446E6"/>
    <w:rsid w:val="00245FAB"/>
    <w:rsid w:val="0024710A"/>
    <w:rsid w:val="00254B3D"/>
    <w:rsid w:val="00255850"/>
    <w:rsid w:val="00256A4C"/>
    <w:rsid w:val="002577EB"/>
    <w:rsid w:val="00260259"/>
    <w:rsid w:val="002609C2"/>
    <w:rsid w:val="00265EF2"/>
    <w:rsid w:val="00267ED6"/>
    <w:rsid w:val="00282692"/>
    <w:rsid w:val="00283051"/>
    <w:rsid w:val="002915CD"/>
    <w:rsid w:val="00293788"/>
    <w:rsid w:val="00295B6F"/>
    <w:rsid w:val="00297481"/>
    <w:rsid w:val="002A2F57"/>
    <w:rsid w:val="002A56BE"/>
    <w:rsid w:val="002A6574"/>
    <w:rsid w:val="002A7777"/>
    <w:rsid w:val="002B33EB"/>
    <w:rsid w:val="002B51F2"/>
    <w:rsid w:val="002C1558"/>
    <w:rsid w:val="002C31B8"/>
    <w:rsid w:val="002D2F70"/>
    <w:rsid w:val="002D4C77"/>
    <w:rsid w:val="002D4EE6"/>
    <w:rsid w:val="002D764B"/>
    <w:rsid w:val="002E28F0"/>
    <w:rsid w:val="002E4470"/>
    <w:rsid w:val="002E49CE"/>
    <w:rsid w:val="002E49FB"/>
    <w:rsid w:val="002F11CF"/>
    <w:rsid w:val="002F357E"/>
    <w:rsid w:val="002F3FE0"/>
    <w:rsid w:val="002F4377"/>
    <w:rsid w:val="003030BC"/>
    <w:rsid w:val="003035BE"/>
    <w:rsid w:val="00303A20"/>
    <w:rsid w:val="00304EC2"/>
    <w:rsid w:val="00307074"/>
    <w:rsid w:val="003117F2"/>
    <w:rsid w:val="003139A6"/>
    <w:rsid w:val="00315608"/>
    <w:rsid w:val="0031599B"/>
    <w:rsid w:val="00316125"/>
    <w:rsid w:val="00321142"/>
    <w:rsid w:val="00323357"/>
    <w:rsid w:val="00323775"/>
    <w:rsid w:val="00324767"/>
    <w:rsid w:val="00330713"/>
    <w:rsid w:val="00332DAE"/>
    <w:rsid w:val="0033334C"/>
    <w:rsid w:val="00333499"/>
    <w:rsid w:val="003355BE"/>
    <w:rsid w:val="00340A9B"/>
    <w:rsid w:val="003416EB"/>
    <w:rsid w:val="00342D83"/>
    <w:rsid w:val="00343B25"/>
    <w:rsid w:val="003472AA"/>
    <w:rsid w:val="00353CEE"/>
    <w:rsid w:val="00354CC9"/>
    <w:rsid w:val="0035500D"/>
    <w:rsid w:val="00356BC8"/>
    <w:rsid w:val="003629DF"/>
    <w:rsid w:val="00366C32"/>
    <w:rsid w:val="00370C81"/>
    <w:rsid w:val="00373A88"/>
    <w:rsid w:val="00375763"/>
    <w:rsid w:val="00376C18"/>
    <w:rsid w:val="0037713E"/>
    <w:rsid w:val="00380A81"/>
    <w:rsid w:val="0038281E"/>
    <w:rsid w:val="00384CC5"/>
    <w:rsid w:val="00387958"/>
    <w:rsid w:val="0039108C"/>
    <w:rsid w:val="003958C6"/>
    <w:rsid w:val="003B6ED3"/>
    <w:rsid w:val="003C311C"/>
    <w:rsid w:val="003C36D8"/>
    <w:rsid w:val="003C3ACE"/>
    <w:rsid w:val="003C62C5"/>
    <w:rsid w:val="003C7FE9"/>
    <w:rsid w:val="003D0A44"/>
    <w:rsid w:val="003D4289"/>
    <w:rsid w:val="003D49A5"/>
    <w:rsid w:val="003D5197"/>
    <w:rsid w:val="003E018C"/>
    <w:rsid w:val="003E17EC"/>
    <w:rsid w:val="003E436A"/>
    <w:rsid w:val="003E7956"/>
    <w:rsid w:val="003F3993"/>
    <w:rsid w:val="003F65F2"/>
    <w:rsid w:val="003F77B6"/>
    <w:rsid w:val="004020B3"/>
    <w:rsid w:val="0040309E"/>
    <w:rsid w:val="004040C9"/>
    <w:rsid w:val="004066E3"/>
    <w:rsid w:val="004078DF"/>
    <w:rsid w:val="00414950"/>
    <w:rsid w:val="004149C5"/>
    <w:rsid w:val="0041738D"/>
    <w:rsid w:val="0041749C"/>
    <w:rsid w:val="004212CA"/>
    <w:rsid w:val="00423188"/>
    <w:rsid w:val="00424A11"/>
    <w:rsid w:val="00430A7C"/>
    <w:rsid w:val="00431773"/>
    <w:rsid w:val="00431C8E"/>
    <w:rsid w:val="00437A59"/>
    <w:rsid w:val="00447B68"/>
    <w:rsid w:val="00450DFD"/>
    <w:rsid w:val="00454BD3"/>
    <w:rsid w:val="004613C1"/>
    <w:rsid w:val="00472205"/>
    <w:rsid w:val="004737FA"/>
    <w:rsid w:val="004755E1"/>
    <w:rsid w:val="00475D90"/>
    <w:rsid w:val="00477D7F"/>
    <w:rsid w:val="00483AEB"/>
    <w:rsid w:val="00484C2C"/>
    <w:rsid w:val="00485211"/>
    <w:rsid w:val="00490BA7"/>
    <w:rsid w:val="004A4C43"/>
    <w:rsid w:val="004A4F97"/>
    <w:rsid w:val="004A5D29"/>
    <w:rsid w:val="004B309F"/>
    <w:rsid w:val="004B3659"/>
    <w:rsid w:val="004C58DA"/>
    <w:rsid w:val="004C639A"/>
    <w:rsid w:val="004D50CD"/>
    <w:rsid w:val="004E0FED"/>
    <w:rsid w:val="004E2044"/>
    <w:rsid w:val="004E4119"/>
    <w:rsid w:val="004E4B15"/>
    <w:rsid w:val="004E4CA1"/>
    <w:rsid w:val="004E6809"/>
    <w:rsid w:val="004E6E7F"/>
    <w:rsid w:val="004E7F79"/>
    <w:rsid w:val="004F0251"/>
    <w:rsid w:val="004F14C9"/>
    <w:rsid w:val="004F2282"/>
    <w:rsid w:val="004F5911"/>
    <w:rsid w:val="00501DAC"/>
    <w:rsid w:val="00503156"/>
    <w:rsid w:val="00503395"/>
    <w:rsid w:val="00505236"/>
    <w:rsid w:val="005055EA"/>
    <w:rsid w:val="00512112"/>
    <w:rsid w:val="00512DCC"/>
    <w:rsid w:val="00515576"/>
    <w:rsid w:val="00521542"/>
    <w:rsid w:val="00522A6A"/>
    <w:rsid w:val="00522B7A"/>
    <w:rsid w:val="00523DDE"/>
    <w:rsid w:val="0053494A"/>
    <w:rsid w:val="00535ACC"/>
    <w:rsid w:val="00536F79"/>
    <w:rsid w:val="005413C3"/>
    <w:rsid w:val="00542F3F"/>
    <w:rsid w:val="00543BA9"/>
    <w:rsid w:val="0054412C"/>
    <w:rsid w:val="00544768"/>
    <w:rsid w:val="00547E20"/>
    <w:rsid w:val="00550285"/>
    <w:rsid w:val="00550347"/>
    <w:rsid w:val="00550ADB"/>
    <w:rsid w:val="005516D1"/>
    <w:rsid w:val="00552EC5"/>
    <w:rsid w:val="00553D61"/>
    <w:rsid w:val="00554B75"/>
    <w:rsid w:val="00555E54"/>
    <w:rsid w:val="00563331"/>
    <w:rsid w:val="00565401"/>
    <w:rsid w:val="00565626"/>
    <w:rsid w:val="005675F9"/>
    <w:rsid w:val="00573508"/>
    <w:rsid w:val="005748ED"/>
    <w:rsid w:val="00575304"/>
    <w:rsid w:val="0057687C"/>
    <w:rsid w:val="00581B77"/>
    <w:rsid w:val="005826FD"/>
    <w:rsid w:val="005852F6"/>
    <w:rsid w:val="00591B5A"/>
    <w:rsid w:val="005A1DE8"/>
    <w:rsid w:val="005A6210"/>
    <w:rsid w:val="005A71A7"/>
    <w:rsid w:val="005B0665"/>
    <w:rsid w:val="005B280C"/>
    <w:rsid w:val="005B4603"/>
    <w:rsid w:val="005B79EC"/>
    <w:rsid w:val="005C1CAC"/>
    <w:rsid w:val="005C27C2"/>
    <w:rsid w:val="005C5C00"/>
    <w:rsid w:val="005D2120"/>
    <w:rsid w:val="005D4A65"/>
    <w:rsid w:val="005E2D4C"/>
    <w:rsid w:val="005E7218"/>
    <w:rsid w:val="005E7CC6"/>
    <w:rsid w:val="005F5613"/>
    <w:rsid w:val="005F6BC3"/>
    <w:rsid w:val="005F702B"/>
    <w:rsid w:val="00602A10"/>
    <w:rsid w:val="00604E71"/>
    <w:rsid w:val="0060570B"/>
    <w:rsid w:val="00607131"/>
    <w:rsid w:val="00610F98"/>
    <w:rsid w:val="006130DB"/>
    <w:rsid w:val="00617EAA"/>
    <w:rsid w:val="0062178A"/>
    <w:rsid w:val="006274AA"/>
    <w:rsid w:val="006278F5"/>
    <w:rsid w:val="00634B0A"/>
    <w:rsid w:val="006355C2"/>
    <w:rsid w:val="0063782D"/>
    <w:rsid w:val="0064217E"/>
    <w:rsid w:val="006447FC"/>
    <w:rsid w:val="00647A2F"/>
    <w:rsid w:val="00647E4B"/>
    <w:rsid w:val="00651DF2"/>
    <w:rsid w:val="00652DD3"/>
    <w:rsid w:val="006543F2"/>
    <w:rsid w:val="00655BA5"/>
    <w:rsid w:val="00657391"/>
    <w:rsid w:val="00663887"/>
    <w:rsid w:val="00665132"/>
    <w:rsid w:val="006742D8"/>
    <w:rsid w:val="0067479F"/>
    <w:rsid w:val="00674C42"/>
    <w:rsid w:val="006768FC"/>
    <w:rsid w:val="00681160"/>
    <w:rsid w:val="00682BE7"/>
    <w:rsid w:val="00684491"/>
    <w:rsid w:val="006904AE"/>
    <w:rsid w:val="00691DDC"/>
    <w:rsid w:val="00692691"/>
    <w:rsid w:val="00693ED1"/>
    <w:rsid w:val="00695188"/>
    <w:rsid w:val="006976B1"/>
    <w:rsid w:val="006A06D0"/>
    <w:rsid w:val="006A4AAA"/>
    <w:rsid w:val="006A5DF6"/>
    <w:rsid w:val="006B0320"/>
    <w:rsid w:val="006B03EB"/>
    <w:rsid w:val="006B0F2D"/>
    <w:rsid w:val="006B2E0E"/>
    <w:rsid w:val="006C4CBC"/>
    <w:rsid w:val="006C56E4"/>
    <w:rsid w:val="006C6AA5"/>
    <w:rsid w:val="006C7EFE"/>
    <w:rsid w:val="006D02B1"/>
    <w:rsid w:val="006D2AD7"/>
    <w:rsid w:val="006E2816"/>
    <w:rsid w:val="006E7392"/>
    <w:rsid w:val="006F0F49"/>
    <w:rsid w:val="006F2EE0"/>
    <w:rsid w:val="006F4B30"/>
    <w:rsid w:val="00704641"/>
    <w:rsid w:val="00704EA0"/>
    <w:rsid w:val="0071026B"/>
    <w:rsid w:val="0071098B"/>
    <w:rsid w:val="00710B2B"/>
    <w:rsid w:val="0071283D"/>
    <w:rsid w:val="00715326"/>
    <w:rsid w:val="0071616B"/>
    <w:rsid w:val="007179C4"/>
    <w:rsid w:val="00720B12"/>
    <w:rsid w:val="00720F21"/>
    <w:rsid w:val="00720FDE"/>
    <w:rsid w:val="007241BF"/>
    <w:rsid w:val="00724440"/>
    <w:rsid w:val="00726536"/>
    <w:rsid w:val="00726CD8"/>
    <w:rsid w:val="007271D1"/>
    <w:rsid w:val="007310B4"/>
    <w:rsid w:val="0073319C"/>
    <w:rsid w:val="00737A39"/>
    <w:rsid w:val="00761378"/>
    <w:rsid w:val="00762389"/>
    <w:rsid w:val="007627A9"/>
    <w:rsid w:val="007655F5"/>
    <w:rsid w:val="00767103"/>
    <w:rsid w:val="00770857"/>
    <w:rsid w:val="00773F87"/>
    <w:rsid w:val="007755AC"/>
    <w:rsid w:val="00781151"/>
    <w:rsid w:val="00781CFE"/>
    <w:rsid w:val="00782792"/>
    <w:rsid w:val="00783191"/>
    <w:rsid w:val="00784244"/>
    <w:rsid w:val="0079231B"/>
    <w:rsid w:val="00797633"/>
    <w:rsid w:val="007A07A6"/>
    <w:rsid w:val="007A5447"/>
    <w:rsid w:val="007B240A"/>
    <w:rsid w:val="007B3334"/>
    <w:rsid w:val="007B54F9"/>
    <w:rsid w:val="007C0B13"/>
    <w:rsid w:val="007C1BC1"/>
    <w:rsid w:val="007C6B85"/>
    <w:rsid w:val="007C7FF0"/>
    <w:rsid w:val="007D052F"/>
    <w:rsid w:val="007D0816"/>
    <w:rsid w:val="007D52FF"/>
    <w:rsid w:val="007D532B"/>
    <w:rsid w:val="007D6694"/>
    <w:rsid w:val="007D7D58"/>
    <w:rsid w:val="007E6E8C"/>
    <w:rsid w:val="007F04B6"/>
    <w:rsid w:val="007F151F"/>
    <w:rsid w:val="00802028"/>
    <w:rsid w:val="00802301"/>
    <w:rsid w:val="00802D12"/>
    <w:rsid w:val="00804DB1"/>
    <w:rsid w:val="0081159E"/>
    <w:rsid w:val="008140D7"/>
    <w:rsid w:val="00815A4C"/>
    <w:rsid w:val="008166B6"/>
    <w:rsid w:val="00816F3C"/>
    <w:rsid w:val="008173D0"/>
    <w:rsid w:val="00821041"/>
    <w:rsid w:val="0082402D"/>
    <w:rsid w:val="0082657B"/>
    <w:rsid w:val="00827D20"/>
    <w:rsid w:val="00827EB6"/>
    <w:rsid w:val="008305D0"/>
    <w:rsid w:val="008337B9"/>
    <w:rsid w:val="00836C77"/>
    <w:rsid w:val="00840F53"/>
    <w:rsid w:val="00844428"/>
    <w:rsid w:val="00845113"/>
    <w:rsid w:val="00845552"/>
    <w:rsid w:val="00846A6D"/>
    <w:rsid w:val="008479DB"/>
    <w:rsid w:val="008519B8"/>
    <w:rsid w:val="008551A6"/>
    <w:rsid w:val="00861FE6"/>
    <w:rsid w:val="008630A2"/>
    <w:rsid w:val="00864EBC"/>
    <w:rsid w:val="00872A5F"/>
    <w:rsid w:val="00877CF3"/>
    <w:rsid w:val="008806EA"/>
    <w:rsid w:val="0088164E"/>
    <w:rsid w:val="00883484"/>
    <w:rsid w:val="008834C3"/>
    <w:rsid w:val="00883E5F"/>
    <w:rsid w:val="008845BB"/>
    <w:rsid w:val="00884654"/>
    <w:rsid w:val="00884A6E"/>
    <w:rsid w:val="008934EF"/>
    <w:rsid w:val="00893866"/>
    <w:rsid w:val="00897140"/>
    <w:rsid w:val="00897464"/>
    <w:rsid w:val="008A06E9"/>
    <w:rsid w:val="008A1053"/>
    <w:rsid w:val="008A2E66"/>
    <w:rsid w:val="008A52EA"/>
    <w:rsid w:val="008A571B"/>
    <w:rsid w:val="008B40A6"/>
    <w:rsid w:val="008B4551"/>
    <w:rsid w:val="008B6DAC"/>
    <w:rsid w:val="008C2E42"/>
    <w:rsid w:val="008C3ED2"/>
    <w:rsid w:val="008C4DC5"/>
    <w:rsid w:val="008C6194"/>
    <w:rsid w:val="008D15E1"/>
    <w:rsid w:val="008D20CE"/>
    <w:rsid w:val="008D548E"/>
    <w:rsid w:val="008D7C58"/>
    <w:rsid w:val="008E284B"/>
    <w:rsid w:val="008E309A"/>
    <w:rsid w:val="008F16BD"/>
    <w:rsid w:val="008F3A32"/>
    <w:rsid w:val="008F580A"/>
    <w:rsid w:val="008F6935"/>
    <w:rsid w:val="008F77A7"/>
    <w:rsid w:val="0090265B"/>
    <w:rsid w:val="00902CFC"/>
    <w:rsid w:val="00904D09"/>
    <w:rsid w:val="009059CB"/>
    <w:rsid w:val="00907A41"/>
    <w:rsid w:val="009118D4"/>
    <w:rsid w:val="0091528B"/>
    <w:rsid w:val="0091709A"/>
    <w:rsid w:val="00917330"/>
    <w:rsid w:val="009236A2"/>
    <w:rsid w:val="00923BF9"/>
    <w:rsid w:val="00923EBC"/>
    <w:rsid w:val="009312CF"/>
    <w:rsid w:val="00931B0C"/>
    <w:rsid w:val="00931FDF"/>
    <w:rsid w:val="0093210A"/>
    <w:rsid w:val="00932D5C"/>
    <w:rsid w:val="0093774C"/>
    <w:rsid w:val="009410DD"/>
    <w:rsid w:val="00942E42"/>
    <w:rsid w:val="00943406"/>
    <w:rsid w:val="00944698"/>
    <w:rsid w:val="00947768"/>
    <w:rsid w:val="00950754"/>
    <w:rsid w:val="009518E5"/>
    <w:rsid w:val="00953015"/>
    <w:rsid w:val="00953AB5"/>
    <w:rsid w:val="00953DC3"/>
    <w:rsid w:val="00960C9B"/>
    <w:rsid w:val="00961FA0"/>
    <w:rsid w:val="00962892"/>
    <w:rsid w:val="009647C2"/>
    <w:rsid w:val="00964F05"/>
    <w:rsid w:val="00971BD8"/>
    <w:rsid w:val="0097572B"/>
    <w:rsid w:val="00976D36"/>
    <w:rsid w:val="00981A47"/>
    <w:rsid w:val="00982440"/>
    <w:rsid w:val="00984F2B"/>
    <w:rsid w:val="00990C5A"/>
    <w:rsid w:val="009916B3"/>
    <w:rsid w:val="00992609"/>
    <w:rsid w:val="009928C0"/>
    <w:rsid w:val="00996027"/>
    <w:rsid w:val="00997F90"/>
    <w:rsid w:val="009A0E0B"/>
    <w:rsid w:val="009A159E"/>
    <w:rsid w:val="009A174D"/>
    <w:rsid w:val="009A3F55"/>
    <w:rsid w:val="009A5481"/>
    <w:rsid w:val="009A75A7"/>
    <w:rsid w:val="009A7B5D"/>
    <w:rsid w:val="009B1766"/>
    <w:rsid w:val="009B569C"/>
    <w:rsid w:val="009C0A61"/>
    <w:rsid w:val="009C1F76"/>
    <w:rsid w:val="009C26DA"/>
    <w:rsid w:val="009C3FE8"/>
    <w:rsid w:val="009C5D1C"/>
    <w:rsid w:val="009C6C82"/>
    <w:rsid w:val="009D1F5D"/>
    <w:rsid w:val="009D3DFE"/>
    <w:rsid w:val="009D51C3"/>
    <w:rsid w:val="009D67D7"/>
    <w:rsid w:val="009E0350"/>
    <w:rsid w:val="009E12BA"/>
    <w:rsid w:val="009E3F99"/>
    <w:rsid w:val="009E4998"/>
    <w:rsid w:val="009E4CE9"/>
    <w:rsid w:val="009F00EF"/>
    <w:rsid w:val="009F2894"/>
    <w:rsid w:val="009F42F8"/>
    <w:rsid w:val="009F6F5F"/>
    <w:rsid w:val="009F774C"/>
    <w:rsid w:val="00A0196A"/>
    <w:rsid w:val="00A01A60"/>
    <w:rsid w:val="00A0218B"/>
    <w:rsid w:val="00A04770"/>
    <w:rsid w:val="00A051C3"/>
    <w:rsid w:val="00A104CA"/>
    <w:rsid w:val="00A140EA"/>
    <w:rsid w:val="00A171FA"/>
    <w:rsid w:val="00A173F8"/>
    <w:rsid w:val="00A202A9"/>
    <w:rsid w:val="00A26C91"/>
    <w:rsid w:val="00A31B3C"/>
    <w:rsid w:val="00A33078"/>
    <w:rsid w:val="00A41BE0"/>
    <w:rsid w:val="00A4370F"/>
    <w:rsid w:val="00A43AAF"/>
    <w:rsid w:val="00A53918"/>
    <w:rsid w:val="00A551FD"/>
    <w:rsid w:val="00A5660E"/>
    <w:rsid w:val="00A603B4"/>
    <w:rsid w:val="00A62C42"/>
    <w:rsid w:val="00A64277"/>
    <w:rsid w:val="00A648C7"/>
    <w:rsid w:val="00A66C3A"/>
    <w:rsid w:val="00A670DD"/>
    <w:rsid w:val="00A70300"/>
    <w:rsid w:val="00A71A0A"/>
    <w:rsid w:val="00A77E75"/>
    <w:rsid w:val="00A84186"/>
    <w:rsid w:val="00A84B94"/>
    <w:rsid w:val="00A85D99"/>
    <w:rsid w:val="00A86CAF"/>
    <w:rsid w:val="00A922D3"/>
    <w:rsid w:val="00A93FBD"/>
    <w:rsid w:val="00A9620C"/>
    <w:rsid w:val="00A97E5E"/>
    <w:rsid w:val="00AA1619"/>
    <w:rsid w:val="00AA7A38"/>
    <w:rsid w:val="00AB1BFD"/>
    <w:rsid w:val="00AB1D5B"/>
    <w:rsid w:val="00AB26EE"/>
    <w:rsid w:val="00AB39D8"/>
    <w:rsid w:val="00AB4104"/>
    <w:rsid w:val="00AB5E61"/>
    <w:rsid w:val="00AC6781"/>
    <w:rsid w:val="00AD03D7"/>
    <w:rsid w:val="00AD4B5A"/>
    <w:rsid w:val="00AD6F3A"/>
    <w:rsid w:val="00AE152F"/>
    <w:rsid w:val="00AE38CB"/>
    <w:rsid w:val="00AE62BA"/>
    <w:rsid w:val="00AE6A0F"/>
    <w:rsid w:val="00AF0CA3"/>
    <w:rsid w:val="00AF612B"/>
    <w:rsid w:val="00B012EB"/>
    <w:rsid w:val="00B03058"/>
    <w:rsid w:val="00B04FB8"/>
    <w:rsid w:val="00B05946"/>
    <w:rsid w:val="00B06295"/>
    <w:rsid w:val="00B07ADC"/>
    <w:rsid w:val="00B12292"/>
    <w:rsid w:val="00B15029"/>
    <w:rsid w:val="00B24BC9"/>
    <w:rsid w:val="00B301D3"/>
    <w:rsid w:val="00B3326C"/>
    <w:rsid w:val="00B3559D"/>
    <w:rsid w:val="00B37094"/>
    <w:rsid w:val="00B3763D"/>
    <w:rsid w:val="00B41546"/>
    <w:rsid w:val="00B422BA"/>
    <w:rsid w:val="00B43722"/>
    <w:rsid w:val="00B43FB1"/>
    <w:rsid w:val="00B50642"/>
    <w:rsid w:val="00B50EE4"/>
    <w:rsid w:val="00B551DC"/>
    <w:rsid w:val="00B554A5"/>
    <w:rsid w:val="00B55518"/>
    <w:rsid w:val="00B56D80"/>
    <w:rsid w:val="00B669BF"/>
    <w:rsid w:val="00B67435"/>
    <w:rsid w:val="00B74030"/>
    <w:rsid w:val="00B77B01"/>
    <w:rsid w:val="00B80B6E"/>
    <w:rsid w:val="00B80D40"/>
    <w:rsid w:val="00B819B8"/>
    <w:rsid w:val="00B81D94"/>
    <w:rsid w:val="00B84EEE"/>
    <w:rsid w:val="00B90C34"/>
    <w:rsid w:val="00B91321"/>
    <w:rsid w:val="00BA3284"/>
    <w:rsid w:val="00BA348B"/>
    <w:rsid w:val="00BA75E6"/>
    <w:rsid w:val="00BB18A6"/>
    <w:rsid w:val="00BB47B5"/>
    <w:rsid w:val="00BB7997"/>
    <w:rsid w:val="00BC1643"/>
    <w:rsid w:val="00BC1C04"/>
    <w:rsid w:val="00BC2CCB"/>
    <w:rsid w:val="00BC7AEF"/>
    <w:rsid w:val="00BD4084"/>
    <w:rsid w:val="00BD45B5"/>
    <w:rsid w:val="00BD4AC7"/>
    <w:rsid w:val="00BE0348"/>
    <w:rsid w:val="00BE17F4"/>
    <w:rsid w:val="00BE1821"/>
    <w:rsid w:val="00BE1E34"/>
    <w:rsid w:val="00BE2961"/>
    <w:rsid w:val="00BE486C"/>
    <w:rsid w:val="00BE5842"/>
    <w:rsid w:val="00BE7420"/>
    <w:rsid w:val="00BE77C0"/>
    <w:rsid w:val="00BF56AC"/>
    <w:rsid w:val="00C010DD"/>
    <w:rsid w:val="00C115B7"/>
    <w:rsid w:val="00C1453A"/>
    <w:rsid w:val="00C21126"/>
    <w:rsid w:val="00C260E3"/>
    <w:rsid w:val="00C27F0F"/>
    <w:rsid w:val="00C30B93"/>
    <w:rsid w:val="00C3107C"/>
    <w:rsid w:val="00C314AD"/>
    <w:rsid w:val="00C32D2F"/>
    <w:rsid w:val="00C32DE5"/>
    <w:rsid w:val="00C33318"/>
    <w:rsid w:val="00C35CB9"/>
    <w:rsid w:val="00C372BF"/>
    <w:rsid w:val="00C37B81"/>
    <w:rsid w:val="00C41B50"/>
    <w:rsid w:val="00C42C9E"/>
    <w:rsid w:val="00C46B75"/>
    <w:rsid w:val="00C475A1"/>
    <w:rsid w:val="00C4788A"/>
    <w:rsid w:val="00C50C7F"/>
    <w:rsid w:val="00C516DE"/>
    <w:rsid w:val="00C517D1"/>
    <w:rsid w:val="00C53FE2"/>
    <w:rsid w:val="00C55933"/>
    <w:rsid w:val="00C5786A"/>
    <w:rsid w:val="00C60B0B"/>
    <w:rsid w:val="00C641DF"/>
    <w:rsid w:val="00C64475"/>
    <w:rsid w:val="00C67485"/>
    <w:rsid w:val="00C67A9E"/>
    <w:rsid w:val="00C715C4"/>
    <w:rsid w:val="00C722F5"/>
    <w:rsid w:val="00C73767"/>
    <w:rsid w:val="00C74AFC"/>
    <w:rsid w:val="00C75DF4"/>
    <w:rsid w:val="00C76504"/>
    <w:rsid w:val="00C8144F"/>
    <w:rsid w:val="00C84063"/>
    <w:rsid w:val="00C87DC8"/>
    <w:rsid w:val="00C91C43"/>
    <w:rsid w:val="00C9202D"/>
    <w:rsid w:val="00C9446E"/>
    <w:rsid w:val="00C95BF0"/>
    <w:rsid w:val="00CA3550"/>
    <w:rsid w:val="00CB337C"/>
    <w:rsid w:val="00CB540C"/>
    <w:rsid w:val="00CB60F3"/>
    <w:rsid w:val="00CB78F8"/>
    <w:rsid w:val="00CC52DC"/>
    <w:rsid w:val="00CD007D"/>
    <w:rsid w:val="00CD0D12"/>
    <w:rsid w:val="00CD5D39"/>
    <w:rsid w:val="00CD7CA6"/>
    <w:rsid w:val="00CD7FD3"/>
    <w:rsid w:val="00CE183E"/>
    <w:rsid w:val="00CE32E1"/>
    <w:rsid w:val="00CE75B1"/>
    <w:rsid w:val="00CE78B8"/>
    <w:rsid w:val="00CF06DA"/>
    <w:rsid w:val="00CF0D23"/>
    <w:rsid w:val="00CF1D42"/>
    <w:rsid w:val="00CF301E"/>
    <w:rsid w:val="00CF4434"/>
    <w:rsid w:val="00CF444E"/>
    <w:rsid w:val="00D01E35"/>
    <w:rsid w:val="00D04BA0"/>
    <w:rsid w:val="00D06043"/>
    <w:rsid w:val="00D060CB"/>
    <w:rsid w:val="00D06251"/>
    <w:rsid w:val="00D06674"/>
    <w:rsid w:val="00D12221"/>
    <w:rsid w:val="00D13391"/>
    <w:rsid w:val="00D139F0"/>
    <w:rsid w:val="00D179A0"/>
    <w:rsid w:val="00D21046"/>
    <w:rsid w:val="00D22288"/>
    <w:rsid w:val="00D2232B"/>
    <w:rsid w:val="00D26F7C"/>
    <w:rsid w:val="00D27DB1"/>
    <w:rsid w:val="00D34AD4"/>
    <w:rsid w:val="00D37F03"/>
    <w:rsid w:val="00D4242D"/>
    <w:rsid w:val="00D427F6"/>
    <w:rsid w:val="00D4465A"/>
    <w:rsid w:val="00D46FF8"/>
    <w:rsid w:val="00D47552"/>
    <w:rsid w:val="00D50126"/>
    <w:rsid w:val="00D56D2A"/>
    <w:rsid w:val="00D636C7"/>
    <w:rsid w:val="00D6480C"/>
    <w:rsid w:val="00D64AAB"/>
    <w:rsid w:val="00D64B98"/>
    <w:rsid w:val="00D6596D"/>
    <w:rsid w:val="00D66C56"/>
    <w:rsid w:val="00D67AD5"/>
    <w:rsid w:val="00D715E8"/>
    <w:rsid w:val="00D80D64"/>
    <w:rsid w:val="00D81596"/>
    <w:rsid w:val="00D85EDC"/>
    <w:rsid w:val="00D871BF"/>
    <w:rsid w:val="00D92F2F"/>
    <w:rsid w:val="00D944CB"/>
    <w:rsid w:val="00DA024B"/>
    <w:rsid w:val="00DA04F7"/>
    <w:rsid w:val="00DA21D9"/>
    <w:rsid w:val="00DB0BAC"/>
    <w:rsid w:val="00DB0C36"/>
    <w:rsid w:val="00DB2EE7"/>
    <w:rsid w:val="00DB35B3"/>
    <w:rsid w:val="00DB446D"/>
    <w:rsid w:val="00DB4A3A"/>
    <w:rsid w:val="00DC3EA7"/>
    <w:rsid w:val="00DC7761"/>
    <w:rsid w:val="00DD1DDB"/>
    <w:rsid w:val="00DD215E"/>
    <w:rsid w:val="00DD2311"/>
    <w:rsid w:val="00DD3C5A"/>
    <w:rsid w:val="00DD6CCD"/>
    <w:rsid w:val="00DE079A"/>
    <w:rsid w:val="00DE08EC"/>
    <w:rsid w:val="00DE3D77"/>
    <w:rsid w:val="00DE43EA"/>
    <w:rsid w:val="00DE4D39"/>
    <w:rsid w:val="00DE5F5E"/>
    <w:rsid w:val="00DF1338"/>
    <w:rsid w:val="00DF14C7"/>
    <w:rsid w:val="00DF6F5B"/>
    <w:rsid w:val="00DF7070"/>
    <w:rsid w:val="00DF7123"/>
    <w:rsid w:val="00E01D7A"/>
    <w:rsid w:val="00E032A9"/>
    <w:rsid w:val="00E04044"/>
    <w:rsid w:val="00E062C8"/>
    <w:rsid w:val="00E11110"/>
    <w:rsid w:val="00E16DDC"/>
    <w:rsid w:val="00E22429"/>
    <w:rsid w:val="00E229F3"/>
    <w:rsid w:val="00E23FCE"/>
    <w:rsid w:val="00E25C13"/>
    <w:rsid w:val="00E25DEA"/>
    <w:rsid w:val="00E27AE9"/>
    <w:rsid w:val="00E31361"/>
    <w:rsid w:val="00E33B81"/>
    <w:rsid w:val="00E372CE"/>
    <w:rsid w:val="00E4016C"/>
    <w:rsid w:val="00E41504"/>
    <w:rsid w:val="00E45C10"/>
    <w:rsid w:val="00E45D80"/>
    <w:rsid w:val="00E45FC0"/>
    <w:rsid w:val="00E46567"/>
    <w:rsid w:val="00E51C55"/>
    <w:rsid w:val="00E55711"/>
    <w:rsid w:val="00E57B55"/>
    <w:rsid w:val="00E61DA6"/>
    <w:rsid w:val="00E62E4B"/>
    <w:rsid w:val="00E75586"/>
    <w:rsid w:val="00E76AD0"/>
    <w:rsid w:val="00E8065C"/>
    <w:rsid w:val="00E82548"/>
    <w:rsid w:val="00E82F6A"/>
    <w:rsid w:val="00E86E66"/>
    <w:rsid w:val="00E91E66"/>
    <w:rsid w:val="00E95536"/>
    <w:rsid w:val="00EA266D"/>
    <w:rsid w:val="00EA5AEF"/>
    <w:rsid w:val="00EA6AEB"/>
    <w:rsid w:val="00EA7987"/>
    <w:rsid w:val="00EB0433"/>
    <w:rsid w:val="00EB1074"/>
    <w:rsid w:val="00EB1D41"/>
    <w:rsid w:val="00EB305C"/>
    <w:rsid w:val="00EB5AEA"/>
    <w:rsid w:val="00EB789C"/>
    <w:rsid w:val="00EC605A"/>
    <w:rsid w:val="00EC6D0F"/>
    <w:rsid w:val="00EC735E"/>
    <w:rsid w:val="00ED1337"/>
    <w:rsid w:val="00ED3C52"/>
    <w:rsid w:val="00ED6884"/>
    <w:rsid w:val="00EE271B"/>
    <w:rsid w:val="00EE5A2E"/>
    <w:rsid w:val="00EF2788"/>
    <w:rsid w:val="00EF3868"/>
    <w:rsid w:val="00EF4E85"/>
    <w:rsid w:val="00EF4F98"/>
    <w:rsid w:val="00EF559B"/>
    <w:rsid w:val="00EF68A4"/>
    <w:rsid w:val="00F016BA"/>
    <w:rsid w:val="00F0231B"/>
    <w:rsid w:val="00F071E3"/>
    <w:rsid w:val="00F111A5"/>
    <w:rsid w:val="00F146CE"/>
    <w:rsid w:val="00F21610"/>
    <w:rsid w:val="00F2164E"/>
    <w:rsid w:val="00F24F07"/>
    <w:rsid w:val="00F33575"/>
    <w:rsid w:val="00F365A2"/>
    <w:rsid w:val="00F42DFB"/>
    <w:rsid w:val="00F46F1F"/>
    <w:rsid w:val="00F501DD"/>
    <w:rsid w:val="00F53745"/>
    <w:rsid w:val="00F53EAF"/>
    <w:rsid w:val="00F669FC"/>
    <w:rsid w:val="00F67E2E"/>
    <w:rsid w:val="00F759BB"/>
    <w:rsid w:val="00F77ABF"/>
    <w:rsid w:val="00F80CCA"/>
    <w:rsid w:val="00F82F73"/>
    <w:rsid w:val="00F86D59"/>
    <w:rsid w:val="00F970EF"/>
    <w:rsid w:val="00FA2CBE"/>
    <w:rsid w:val="00FA2E56"/>
    <w:rsid w:val="00FA3888"/>
    <w:rsid w:val="00FA3D9F"/>
    <w:rsid w:val="00FA4278"/>
    <w:rsid w:val="00FA7F67"/>
    <w:rsid w:val="00FB2336"/>
    <w:rsid w:val="00FB23D6"/>
    <w:rsid w:val="00FB4425"/>
    <w:rsid w:val="00FB6213"/>
    <w:rsid w:val="00FC17D2"/>
    <w:rsid w:val="00FC1FD8"/>
    <w:rsid w:val="00FC2299"/>
    <w:rsid w:val="00FC5015"/>
    <w:rsid w:val="00FC5E2E"/>
    <w:rsid w:val="00FD06AE"/>
    <w:rsid w:val="00FD2D3D"/>
    <w:rsid w:val="00FD4B23"/>
    <w:rsid w:val="00FD5B27"/>
    <w:rsid w:val="00FD6A28"/>
    <w:rsid w:val="00FD6BC8"/>
    <w:rsid w:val="00FD6D35"/>
    <w:rsid w:val="00FD7E63"/>
    <w:rsid w:val="00FE3F23"/>
    <w:rsid w:val="00FF0EE2"/>
    <w:rsid w:val="00FF25F4"/>
    <w:rsid w:val="00FF3A0B"/>
    <w:rsid w:val="00FF7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D06D4F"/>
  <w15:docId w15:val="{9A5568C1-C990-44DB-BC1D-CEF586D1E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13C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72205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E49FB"/>
    <w:pPr>
      <w:keepNext/>
      <w:jc w:val="center"/>
      <w:outlineLvl w:val="1"/>
    </w:pPr>
    <w:rPr>
      <w:b/>
      <w:bCs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D4A65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C605A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EC605A"/>
    <w:pPr>
      <w:tabs>
        <w:tab w:val="center" w:pos="4536"/>
        <w:tab w:val="right" w:pos="9072"/>
      </w:tabs>
    </w:pPr>
  </w:style>
  <w:style w:type="character" w:styleId="Hyperlink">
    <w:name w:val="Hyperlink"/>
    <w:rsid w:val="00EC605A"/>
    <w:rPr>
      <w:color w:val="0000FF"/>
      <w:u w:val="single"/>
    </w:rPr>
  </w:style>
  <w:style w:type="paragraph" w:styleId="BodyText">
    <w:name w:val="Body Text"/>
    <w:basedOn w:val="Normal"/>
    <w:rsid w:val="002E49FB"/>
    <w:pPr>
      <w:jc w:val="both"/>
    </w:pPr>
  </w:style>
  <w:style w:type="character" w:styleId="Strong">
    <w:name w:val="Strong"/>
    <w:qFormat/>
    <w:rsid w:val="009312CF"/>
    <w:rPr>
      <w:b/>
      <w:bCs/>
    </w:rPr>
  </w:style>
  <w:style w:type="character" w:styleId="PageNumber">
    <w:name w:val="page number"/>
    <w:basedOn w:val="DefaultParagraphFont"/>
    <w:rsid w:val="00240705"/>
  </w:style>
  <w:style w:type="character" w:customStyle="1" w:styleId="Heading1Char">
    <w:name w:val="Heading 1 Char"/>
    <w:link w:val="Heading1"/>
    <w:rsid w:val="003C311C"/>
    <w:rPr>
      <w:rFonts w:ascii="Arial" w:hAnsi="Arial" w:cs="Arial"/>
      <w:b/>
      <w:bCs/>
      <w:kern w:val="32"/>
      <w:sz w:val="32"/>
      <w:szCs w:val="32"/>
    </w:rPr>
  </w:style>
  <w:style w:type="paragraph" w:styleId="BalloonText">
    <w:name w:val="Balloon Text"/>
    <w:basedOn w:val="Normal"/>
    <w:link w:val="BalloonTextChar"/>
    <w:rsid w:val="006B0F2D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6B0F2D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162B6F"/>
    <w:rPr>
      <w:sz w:val="24"/>
      <w:szCs w:val="24"/>
    </w:rPr>
  </w:style>
  <w:style w:type="character" w:customStyle="1" w:styleId="Heading5Char">
    <w:name w:val="Heading 5 Char"/>
    <w:link w:val="Heading5"/>
    <w:semiHidden/>
    <w:rsid w:val="005D4A65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ListParagraph">
    <w:name w:val="List Paragraph"/>
    <w:basedOn w:val="Normal"/>
    <w:qFormat/>
    <w:rsid w:val="00BE77C0"/>
    <w:pPr>
      <w:suppressAutoHyphens/>
      <w:autoSpaceDN w:val="0"/>
      <w:spacing w:after="200" w:line="276" w:lineRule="auto"/>
      <w:ind w:left="720"/>
      <w:textAlignment w:val="baseline"/>
    </w:pPr>
    <w:rPr>
      <w:rFonts w:ascii="Calibri" w:eastAsia="Calibri" w:hAnsi="Calibri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BE77C0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7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5E85B-6FE5-4A7B-8F47-68BE48290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692</Words>
  <Characters>395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ZVO</Company>
  <LinksUpToDate>false</LinksUpToDate>
  <CharactersWithSpaces>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or</dc:creator>
  <cp:lastModifiedBy>Dijana Detel</cp:lastModifiedBy>
  <cp:revision>5</cp:revision>
  <cp:lastPrinted>2016-09-01T09:21:00Z</cp:lastPrinted>
  <dcterms:created xsi:type="dcterms:W3CDTF">2021-07-21T11:08:00Z</dcterms:created>
  <dcterms:modified xsi:type="dcterms:W3CDTF">2021-07-23T08:15:00Z</dcterms:modified>
</cp:coreProperties>
</file>